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432BF" w14:textId="13743A1D" w:rsidR="00C0543E" w:rsidRPr="00181E31" w:rsidRDefault="00C0543E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Введение</w:t>
      </w:r>
    </w:p>
    <w:p w14:paraId="20123BB5" w14:textId="76894F0A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</w:p>
    <w:p w14:paraId="0CAA2CFF" w14:textId="0BC61C26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sz w:val="28"/>
          <w:szCs w:val="28"/>
        </w:rPr>
        <w:t>2 страницы введения</w:t>
      </w:r>
    </w:p>
    <w:p w14:paraId="4A3299E6" w14:textId="1246D9F5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</w:p>
    <w:p w14:paraId="432457D5" w14:textId="078FE974" w:rsidR="00C0543E" w:rsidRPr="00181E31" w:rsidRDefault="00C0543E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Обзор литературы</w:t>
      </w:r>
    </w:p>
    <w:p w14:paraId="4C51C3EB" w14:textId="77777777" w:rsidR="00DA2262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sz w:val="28"/>
          <w:szCs w:val="28"/>
        </w:rPr>
        <w:t>Класс стахостических акторно ориентирванных моделей для анализа сеетвой данамики рассматривался для анализа множества разных социальных сетей,</w:t>
      </w:r>
      <w:r w:rsidR="00DA2262" w:rsidRPr="00181E31">
        <w:rPr>
          <w:rFonts w:ascii="Times New Roman" w:hAnsi="Times New Roman" w:cs="Times New Roman"/>
          <w:sz w:val="28"/>
          <w:szCs w:val="28"/>
        </w:rPr>
        <w:t xml:space="preserve"> сеть студенческих взаимодейтсвий [1], системы научного взамиосдействия словении [3]. Эти исслдевания показывают, что саом – это мозный интсрумент. Что то еще сюда написать надо</w:t>
      </w:r>
    </w:p>
    <w:p w14:paraId="63DE356D" w14:textId="708DAD28" w:rsidR="00DA2262" w:rsidRPr="00181E31" w:rsidRDefault="00DA2262" w:rsidP="00C0543E">
      <w:pPr>
        <w:rPr>
          <w:rFonts w:ascii="Times New Roman" w:hAnsi="Times New Roman" w:cs="Times New Roman"/>
          <w:sz w:val="28"/>
          <w:szCs w:val="28"/>
        </w:rPr>
      </w:pPr>
    </w:p>
    <w:p w14:paraId="0638BB7D" w14:textId="502C17C0" w:rsidR="00DA2262" w:rsidRPr="00181E31" w:rsidRDefault="00DA2262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184A4B39" w14:textId="7C0318C4" w:rsidR="00077B18" w:rsidRPr="002475ED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</w:t>
      </w:r>
      <w:r w:rsidR="002475ED" w:rsidRPr="002475E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t</m:t>
            </m:r>
          </m:e>
        </m:d>
      </m:oMath>
      <w:r w:rsidRPr="002475ED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BA179D" wp14:editId="4D28940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2" name="Rectangle 8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5D297B" id="Rectangle 82" o:spid="_x0000_s1026" style="position:absolute;margin-left:0;margin-top:0;width:50pt;height:50pt;z-index:25166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5vh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YQ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nLub4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C316DA" wp14:editId="5F5061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1" name="Rectangle 8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5B5363" id="Rectangle 81" o:spid="_x0000_s1026" style="position:absolute;margin-left:0;margin-top:0;width:50pt;height:50pt;z-index:25166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HFA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Zg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HBxQ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2475ED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C93B1B" wp14:editId="27ED40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0" name="Rectangle 8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6AB056" id="Rectangle 80" o:spid="_x0000_s1026" style="position:absolute;margin-left:0;margin-top:0;width:50pt;height:50pt;z-index:25166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tcg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DbXI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i</m:t>
            </m:r>
          </m:sub>
        </m:sSub>
      </m:oMath>
      <w:r w:rsidR="002475ED" w:rsidRPr="002475E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2475ED" w:rsidRPr="002475E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077B18" w:rsidRPr="00181E31" w14:paraId="648CD230" w14:textId="77777777" w:rsidTr="00DC76FC">
        <w:tc>
          <w:tcPr>
            <w:tcW w:w="250" w:type="dxa"/>
          </w:tcPr>
          <w:p w14:paraId="75348A11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429A8D81" w14:textId="77777777" w:rsidR="00077B18" w:rsidRPr="00353A9D" w:rsidRDefault="002475ED" w:rsidP="00DC76FC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func>
                  <m:func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fName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*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</m:e>
                </m:func>
              </m:oMath>
            </m:oMathPara>
          </w:p>
          <w:p w14:paraId="04D6AF20" w14:textId="664D67F8" w:rsidR="00353A9D" w:rsidRPr="00353A9D" w:rsidRDefault="00353A9D" w:rsidP="00DC76FC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3B090836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09685BB9" w14:textId="77777777" w:rsidR="00077B18" w:rsidRPr="00181E31" w:rsidRDefault="00077B18" w:rsidP="00077B18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077B18" w:rsidRPr="00181E31" w14:paraId="7739D865" w14:textId="77777777" w:rsidTr="00DC76FC">
        <w:tc>
          <w:tcPr>
            <w:tcW w:w="250" w:type="dxa"/>
          </w:tcPr>
          <w:p w14:paraId="03938B59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4E557F3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0FE4F6D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012F85B1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Эта формула соответствует модели «first past the post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17289977" w14:textId="573E3E98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C75927" wp14:editId="21B40EF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9" name="Rectangle 7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822CF" id="Rectangle 79" o:spid="_x0000_s1026" style="position:absolute;margin-left:0;margin-top:0;width:50pt;height:50pt;z-index:25166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ATtj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2475ED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3AE5BB1" wp14:editId="23005F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8" name="Rectangle 7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E1E8B5" id="Rectangle 78" o:spid="_x0000_s1026" style="position:absolute;margin-left:0;margin-top:0;width:50pt;height:50pt;z-index:251670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kvu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EJL7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δ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6A2421" wp14:editId="62F902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7" name="Rectangle 7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36F587" id="Rectangle 77" o:spid="_x0000_s1026" style="position:absolute;margin-left:0;margin-top:0;width:50pt;height:50pt;z-index:251671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62Zp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B942C9F" w14:textId="77777777" w:rsidR="00077B18" w:rsidRPr="00181E31" w:rsidRDefault="00077B18" w:rsidP="00077B18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181E31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4E808C31" w14:textId="30F9B030" w:rsidR="00077B18" w:rsidRPr="00181E31" w:rsidRDefault="0016374C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δ</m:t>
            </m:r>
            <m:ctrlPr>
              <w:rPr>
                <w:rFonts w:ascii="Cambria Math" w:hAnsi="Cambria Math" w:cs="Times New Roman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 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48F0D61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DF9DF1" wp14:editId="6EBAE7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6" name="Rectangle 7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E73F5B" id="Rectangle 76" o:spid="_x0000_s1026" style="position:absolute;margin-left:0;margin-top:0;width:50pt;height:50pt;z-index:251672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z/FIwIAAEgEAAAOAAAAZHJzL2Uyb0RvYy54bWysVFGPEjEQfjfxPzR9lwUEzt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0+s/x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2E36D9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1.45pt;height:68.6pt;mso-wrap-distance-left:0;mso-wrap-distance-top:0;mso-wrap-distance-right:0;mso-wrap-distance-bottom:0" o:ole="">
            <v:imagedata r:id="rId8" o:title=""/>
            <v:path textboxrect="0,0,0,0"/>
          </v:shape>
          <o:OLEObject Type="Embed" ProgID="asc.{DB38923B-A8C0-4DE9-8AEE-A61BB5C901A5}" ShapeID="_x0000_i1025" DrawAspect="Content" ObjectID="_1777230361" r:id="rId9"/>
        </w:object>
      </w:r>
    </w:p>
    <w:p w14:paraId="6F010EAA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169C7417" w14:textId="77777777" w:rsidR="00077B18" w:rsidRPr="00181E31" w:rsidRDefault="0016374C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0B1E523A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5BF86C" wp14:editId="4A5603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5" name="Rectangle 7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CCBD96" id="Rectangle 75" o:spid="_x0000_s1026" style="position:absolute;margin-left:0;margin-top:0;width:50pt;height:50pt;z-index:251673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NVk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x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byDVZ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094B4F1A">
          <v:shape id="_x0000_i1026" type="#_x0000_t75" style="width:331.45pt;height:68.6pt;mso-wrap-distance-left:0;mso-wrap-distance-top:0;mso-wrap-distance-right:0;mso-wrap-distance-bottom:0" o:ole="">
            <v:imagedata r:id="rId10" o:title=""/>
            <v:path textboxrect="0,0,0,0"/>
          </v:shape>
          <o:OLEObject Type="Embed" ProgID="asc.{DB38923B-A8C0-4DE9-8AEE-A61BB5C901A5}" ShapeID="_x0000_i1026" DrawAspect="Content" ObjectID="_1777230362" r:id="rId11"/>
        </w:object>
      </w:r>
    </w:p>
    <w:p w14:paraId="25453391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6AD819DD" w14:textId="77777777" w:rsidR="00077B18" w:rsidRPr="00181E31" w:rsidRDefault="0016374C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7F652B77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0CD5AC9" wp14:editId="4120BF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4" name="Rectangle 7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48E89A" id="Rectangle 74" o:spid="_x0000_s1026" style="position:absolute;margin-left:0;margin-top:0;width:50pt;height:50pt;z-index:251674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nME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y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+2ZzB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29263EBC">
          <v:shape id="_x0000_i1027" type="#_x0000_t75" style="width:331.45pt;height:68.6pt;mso-wrap-distance-left:0;mso-wrap-distance-top:0;mso-wrap-distance-right:0;mso-wrap-distance-bottom:0" o:ole="">
            <v:imagedata r:id="rId12" o:title=""/>
            <v:path textboxrect="0,0,0,0"/>
          </v:shape>
          <o:OLEObject Type="Embed" ProgID="asc.{DB38923B-A8C0-4DE9-8AEE-A61BB5C901A5}" ShapeID="_x0000_i1027" DrawAspect="Content" ObjectID="_1777230363" r:id="rId13"/>
        </w:object>
      </w:r>
    </w:p>
    <w:p w14:paraId="674181EB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572200CB" w14:textId="77777777" w:rsidR="00077B18" w:rsidRPr="00181E31" w:rsidRDefault="0016374C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4E853F37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4FA8AE" wp14:editId="2B06CE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3" name="Rectangle 7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48A0A2" id="Rectangle 73" o:spid="_x0000_s1026" style="position:absolute;margin-left:0;margin-top:0;width:50pt;height:50pt;z-index:25167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XH8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PF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axcfwkAgAASA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3B41852B">
          <v:shape id="_x0000_i1028" type="#_x0000_t75" style="width:331.45pt;height:68.6pt;mso-wrap-distance-left:0;mso-wrap-distance-top:0;mso-wrap-distance-right:0;mso-wrap-distance-bottom:0" o:ole="">
            <v:imagedata r:id="rId14" o:title=""/>
            <v:path textboxrect="0,0,0,0"/>
          </v:shape>
          <o:OLEObject Type="Embed" ProgID="asc.{DB38923B-A8C0-4DE9-8AEE-A61BB5C901A5}" ShapeID="_x0000_i1028" DrawAspect="Content" ObjectID="_1777230364" r:id="rId15"/>
        </w:object>
      </w:r>
    </w:p>
    <w:p w14:paraId="68D70828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1C60C4F2" w14:textId="31F2603B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</m:d>
      </m:oMath>
      <w:r w:rsidRPr="00181E31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181E3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770264B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F1D08A5" wp14:editId="57E175E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2" name="Rectangle 7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4EFEC8" id="Rectangle 72" o:spid="_x0000_s1026" style="position:absolute;margin-left:0;margin-top:0;width:50pt;height:50pt;z-index:251676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ec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w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vfXn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5B9E986A">
          <v:shape id="_x0000_i1029" type="#_x0000_t75" style="width:331.45pt;height:68.6pt;mso-wrap-distance-left:0;mso-wrap-distance-top:0;mso-wrap-distance-right:0;mso-wrap-distance-bottom:0" o:ole="">
            <v:imagedata r:id="rId16" o:title=""/>
            <v:path textboxrect="0,0,0,0"/>
          </v:shape>
          <o:OLEObject Type="Embed" ProgID="asc.{DB38923B-A8C0-4DE9-8AEE-A61BB5C901A5}" ShapeID="_x0000_i1029" DrawAspect="Content" ObjectID="_1777230365" r:id="rId17"/>
        </w:object>
      </w:r>
    </w:p>
    <w:p w14:paraId="3479F5CC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45D751D3" w14:textId="3B73A3F6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764369" wp14:editId="7705216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1" name="Rectangle 7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728FC0" id="Rectangle 71" o:spid="_x0000_s1026" style="position:absolute;margin-left:0;margin-top:0;width:50pt;height:50pt;z-index:251677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D09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zF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fjw9P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λ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706AE6C3" w14:textId="0B73B75A" w:rsidR="00077B18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="00353A9D" w:rsidRPr="00353A9D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2126F78F" w14:textId="6EF3DEE5" w:rsidR="00F35539" w:rsidRDefault="00F35539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CBAEF01" w14:textId="4D0F823C" w:rsidR="00F35539" w:rsidRPr="00F35539" w:rsidRDefault="00F35539" w:rsidP="00077B18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  <w:gridCol w:w="7335"/>
        <w:gridCol w:w="1359"/>
      </w:tblGrid>
      <w:tr w:rsidR="00077B18" w:rsidRPr="00181E31" w14:paraId="07A413BB" w14:textId="77777777" w:rsidTr="00DC76FC">
        <w:tc>
          <w:tcPr>
            <w:tcW w:w="675" w:type="dxa"/>
          </w:tcPr>
          <w:p w14:paraId="5023C23F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06DFCB06" w14:textId="644E5206" w:rsidR="00077B18" w:rsidRPr="00F35539" w:rsidRDefault="00077B18" w:rsidP="00F35539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AE076C5" wp14:editId="3039162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70" name="Rectangle 7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C48F54" id="Rectangle 70" o:spid="_x0000_s1026" style="position:absolute;margin-left:0;margin-top:0;width:50pt;height:50pt;z-index:251678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ptd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6nqbXS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=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+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Δt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="00F35539" w:rsidRPr="00F35539">
              <w:rPr>
                <w:rFonts w:ascii="Times New Roman" w:eastAsiaTheme="minorEastAsia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527C5A61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3C95B444" w14:textId="15664487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35439" wp14:editId="1592CC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9" name="Rectangle 6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FEEBEE" id="Rectangle 69" o:spid="_x0000_s1026" style="position:absolute;margin-left:0;margin-top:0;width:50pt;height:50pt;z-index:251679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/Xve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Δ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56316B8B" w14:textId="3B6A50FF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C88462" wp14:editId="168B734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8" name="Rectangle 6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29010" id="Rectangle 68" o:spid="_x0000_s1026" style="position:absolute;margin-left:0;margin-top:0;width:50pt;height:50pt;z-index:251680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0kZ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07NJG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35539" w:rsidRPr="00F3553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t</m:t>
                </m:r>
                <m:ctrlP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</m:ctrlPr>
              </m:e>
              <m:sub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1</m:t>
                </m:r>
              </m:sub>
            </m:sSub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где</w:t>
      </w:r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≤t+Δ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D13B4F" wp14:editId="3BDD367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7" name="Rectangle 6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1FE490" id="Rectangle 67" o:spid="_x0000_s1026" style="position:absolute;margin-left:0;margin-top:0;width:50pt;height:50pt;z-index:251681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JtSIwIAAEgEAAAOAAAAZHJzL2Uyb0RvYy54bWysVFGPEjEQfjfxPzR9lwUEzt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FybU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077B18" w:rsidRPr="00181E31" w14:paraId="13CCEB6F" w14:textId="77777777" w:rsidTr="00DC76FC">
        <w:tc>
          <w:tcPr>
            <w:tcW w:w="392" w:type="dxa"/>
          </w:tcPr>
          <w:p w14:paraId="40F7A15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76F56B62" w14:textId="1E597860" w:rsidR="00077B18" w:rsidRPr="00181E31" w:rsidRDefault="00077B18" w:rsidP="00DC76FC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07F5B4F" wp14:editId="20DEA4A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66" name="Rectangle 6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5468A1" id="Rectangle 66" o:spid="_x0000_s1026" style="position:absolute;margin-left:0;margin-top:0;width:50pt;height:50pt;z-index:251682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j0y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Bo9M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FF0BD5" w:rsidRPr="00FF0BD5"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=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+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Δt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40257434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77E7D46A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3770BDCB" w14:textId="714C042B" w:rsidR="00077B18" w:rsidRDefault="00077B18" w:rsidP="00077B18">
      <w:pPr>
        <w:pStyle w:val="BodyText"/>
        <w:ind w:firstLine="709"/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5EF13C" wp14:editId="0D59537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5" name="Rectangle 6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10A9A" id="Rectangle 65" o:spid="_x0000_s1026" style="position:absolute;margin-left:0;margin-top:0;width:50pt;height:50pt;z-index:251683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deT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X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dNHXk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6E45081" wp14:editId="6FF12EE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4" name="Rectangle 6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592770" id="Rectangle 64" o:spid="_x0000_s1026" style="position:absolute;margin-left:0;margin-top:0;width:50pt;height:50pt;z-index:251684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3Hz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H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4Jdx8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-1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A0CC5A" wp14:editId="3DCC655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3" name="Rectangle 6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67533" id="Rectangle 63" o:spid="_x0000_s1026" style="position:absolute;margin-left:0;margin-top:0;width:50pt;height:50pt;z-index:251685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HMLIwIAAEg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V8dsOZEy31&#10;6DOpJtzWapb2GqOUTr1NWnU+lJSy9k+Yqg3+EeS3wBystaWsdIqcZUPp+h4RukYLRXRzcvEsOzmB&#10;cNim+wCKrhW7CFnDQ41tQid12CG36nhplT5EJmlzdjMdDqmhkkInm+gVojwnewzxnYaWJaPiSOwy&#10;uNg/htgfPR/JlYA1amWszQ5uN0uLbC9oalb5S8UTerg+Zh3rKn47HU8z8rNYuIYgponsXyAQdk7R&#10;viiTUG9PdhTG9jZdaR3dfBar78AG1JGEQ+jHmZ4fGQ3gD846GuWKh+87gZoz+96R+L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UBzC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F0BD5"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4709791" wp14:editId="7E738A8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6" name="Rectangle 15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4A5611" id="Rectangle 156" o:spid="_x0000_s1026" style="position:absolute;margin-left:0;margin-top:0;width:50pt;height:50pt;z-index:251823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15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p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ntec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ариантов. Функция полезности определяет вероятности того, что при следующей смене связей данный актор перейдет из 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558DA33" wp14:editId="1CB7D2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2" name="Rectangle 6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AD4459" id="Rectangle 62" o:spid="_x0000_s1026" style="position:absolute;margin-left:0;margin-top:0;width:50pt;height:50pt;z-index:251686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tVr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b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QbVa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31A5C97" wp14:editId="355EDE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1" name="Rectangle 6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48D927" id="Rectangle 61" o:spid="_x0000_s1026" style="position:absolute;margin-left:0;margin-top:0;width:50pt;height:50pt;z-index:251687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T/K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L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Zc0/y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. </w:t>
      </w:r>
    </w:p>
    <w:p w14:paraId="7B2DDE9F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5"/>
        <w:gridCol w:w="1220"/>
      </w:tblGrid>
      <w:tr w:rsidR="00077B18" w:rsidRPr="00181E31" w14:paraId="0F9E3937" w14:textId="77777777" w:rsidTr="00DC76FC">
        <w:tc>
          <w:tcPr>
            <w:tcW w:w="8330" w:type="dxa"/>
          </w:tcPr>
          <w:p w14:paraId="29C27DB6" w14:textId="09D2A0CA" w:rsidR="00077B18" w:rsidRPr="001D4F48" w:rsidRDefault="0016374C" w:rsidP="001D4F48">
            <w:pPr>
              <w:pStyle w:val="BodyText"/>
              <w:ind w:firstLine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 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j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, </m:t>
                </m:r>
              </m:oMath>
            </m:oMathPara>
          </w:p>
        </w:tc>
        <w:tc>
          <w:tcPr>
            <w:tcW w:w="1241" w:type="dxa"/>
          </w:tcPr>
          <w:p w14:paraId="255D8403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4405A974" w14:textId="27AEEE0F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D4F48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C6F72E" wp14:editId="750568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9" name="Rectangle 5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EC5012" id="Rectangle 59" o:spid="_x0000_s1026" style="position:absolute;margin-left:0;margin-top:0;width:50pt;height:50pt;z-index:251689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Jm7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d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+CZu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1D4F48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="001D4F48" w:rsidRPr="00353A9D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– итератор актора</w:t>
      </w:r>
      <w:r w:rsidR="00353A9D" w:rsidRPr="00353A9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353A9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нимающего решение о связи с актором  </w:t>
      </w:r>
      <w:r w:rsidR="00353A9D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2842A301" w14:textId="30495BD3" w:rsidR="00077B18" w:rsidRPr="001D4F48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B7A05E5" wp14:editId="43411F1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8" name="Rectangle 5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4F0F1A" id="Rectangle 58" o:spid="_x0000_s1026" style="position:absolute;margin-left:0;margin-top:0;width:50pt;height:50pt;z-index:251691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j/b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G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6Y/2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x 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52D421" wp14:editId="68A0CB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7" name="Rectangle 5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6988B1" id="Rectangle 57" o:spid="_x0000_s1026" style="position:absolute;margin-left:0;margin-top:0;width:50pt;height:50pt;z-index:251692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e2Q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2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Entk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≠ j</m:t>
        </m:r>
      </m:oMath>
      <w:r w:rsidR="001D4F48" w:rsidRP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, </w:t>
      </w:r>
    </w:p>
    <w:p w14:paraId="1F742B5E" w14:textId="7CEF7429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BB9708A" wp14:editId="141F522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6" name="Rectangle 5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96DD8C" id="Rectangle 56" o:spid="_x0000_s1026" style="position:absolute;margin-left:0;margin-top:0;width:50pt;height:50pt;z-index:251693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0vw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O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A9L8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ебрам, кроме пары 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09E4FFF" wp14:editId="246FB03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5" name="Rectangle 5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E718EF" id="Rectangle 55" o:spid="_x0000_s1026" style="position:absolute;margin-left:0;margin-top:0;width:50pt;height:50pt;z-index:251694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KFR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Yw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GMShU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,j</m:t>
            </m:r>
          </m:e>
        </m:d>
      </m:oMath>
      <w:r w:rsidR="001D4F48" w:rsidRP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которой существование связи является переключателем</w:t>
      </w:r>
      <w:r w:rsidR="00353A9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C8323A" wp14:editId="7A3BCBC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4" name="Rectangle 5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AE4A9C" id="Rectangle 54" o:spid="_x0000_s1026" style="position:absolute;margin-left:0;margin-top:0;width:50pt;height:50pt;z-index:251695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cx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IIHM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ем возможен случай когда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304D8DF" wp14:editId="4C00C5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3" name="Rectangle 5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5B144" id="Rectangle 53" o:spid="_x0000_s1026" style="position:absolute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QXJ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2RV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VUFy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= j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46B06BFF" w14:textId="0821431A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A739DD" wp14:editId="2E63C15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2" name="Rectangle 5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DC4B0" id="Rectangle 52" o:spid="_x0000_s1026" style="position:absolute;margin-left:0;margin-top:0;width:50pt;height:50pt;z-index:251697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6Op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Y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ROjq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f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 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d>
              </m:sup>
            </m:s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0" w:name="_Hlk166522707"/>
      <w:r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</m:oMath>
      <w:r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0"/>
      <w:r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</w:t>
      </w:r>
      <w:r w:rsidR="001D4F48" w:rsidRPr="001D4F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≠ x</m:t>
        </m:r>
      </m:oMath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3FD9361" wp14:editId="720BC97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1" name="Rectangle 5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3ED1B7" id="Rectangle 51" o:spid="_x0000_s1026" style="position:absolute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EkI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CdhJC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 которую получает актор</w:t>
      </w:r>
      <w:r w:rsidR="00FF5A87" w:rsidRPr="00FF5A8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="00FF5A8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3D33F9" wp14:editId="4BFFAB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0" name="Rectangle 5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FDC0EB" id="Rectangle 50" o:spid="_x0000_s1026" style="position:absolute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u9o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nZ7va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1D4F48"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A670C1D" wp14:editId="4E486D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9" name="Rectangle 4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F028C" id="Rectangle 49" o:spid="_x0000_s1026" style="position:absolute;margin-left:0;margin-top:0;width:50pt;height:50pt;z-index:251700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ZtM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Z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BGbT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016AFA7" w14:textId="2CCD1AAB" w:rsidR="00613EAE" w:rsidRPr="00613EAE" w:rsidRDefault="00077B18" w:rsidP="00613EAE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AB42AD" wp14:editId="0429B1B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8" name="Rectangle 4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29D19" id="Rectangle 48" o:spid="_x0000_s1026" style="position:absolute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z0s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K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Fc9L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t+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13EAE">
        <w:rPr>
          <w:rFonts w:ascii="Times New Roman" w:hAnsi="Times New Roman" w:cs="Times New Roman"/>
          <w:color w:val="000000" w:themeColor="text1"/>
          <w:sz w:val="28"/>
          <w:szCs w:val="28"/>
        </w:rPr>
        <w:t>у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5EBDB4AB" w14:textId="77777777" w:rsidTr="00DC76FC">
        <w:tc>
          <w:tcPr>
            <w:tcW w:w="9030" w:type="dxa"/>
          </w:tcPr>
          <w:p w14:paraId="5409D917" w14:textId="04A27C8B" w:rsidR="00613EAE" w:rsidRPr="00613EAE" w:rsidRDefault="00077B18" w:rsidP="00613EAE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46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E930B79" wp14:editId="7A2C0CE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47" name="Rectangle 4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ED7E40" id="Rectangle 47" o:spid="_x0000_s1026" style="position:absolute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O9n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7jvZ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613EAE" w:rsidRPr="00353A9D"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  <w:p w14:paraId="25556F95" w14:textId="18DA2AA3" w:rsidR="00077B18" w:rsidRPr="00181E31" w:rsidRDefault="00077B18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1" w:type="dxa"/>
          </w:tcPr>
          <w:p w14:paraId="6BE97DF2" w14:textId="77777777" w:rsidR="00ED39A0" w:rsidRDefault="00ED39A0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59A66000" w14:textId="77918ADF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2EC8E7B4" w14:textId="50AB0B59" w:rsidR="00077B18" w:rsidRDefault="00077B18" w:rsidP="00ED39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Подробнее про построение функции полезности: В рассматриваемой модели функция полезности – есть линейная комбинация параметров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6F8D67D" wp14:editId="13492C9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6" name="Rectangle 4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4A9AC7" id="Rectangle 46" o:spid="_x0000_s1026" style="position:absolute;margin-left:0;margin-top:0;width:50pt;height:50pt;z-index:251703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kkH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M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/5JB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β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Pr="00ED39A0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94052A7" wp14:editId="33AFBA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5" name="Rectangle 4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7E03F" id="Rectangle 45" o:spid="_x0000_s1026" style="position:absolute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aOm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Yw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zWjp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ED39A0" w:rsidRPr="00ED39A0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FF9390" w14:textId="77777777" w:rsidR="00ED39A0" w:rsidRPr="00ED39A0" w:rsidRDefault="00ED39A0" w:rsidP="00ED39A0">
      <w:pPr>
        <w:pStyle w:val="BodyText"/>
        <w:ind w:firstLine="709"/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</w:pPr>
    </w:p>
    <w:p w14:paraId="6C6DA739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4B0FBC60" w14:textId="77777777" w:rsidTr="00DC76FC">
        <w:tc>
          <w:tcPr>
            <w:tcW w:w="9030" w:type="dxa"/>
          </w:tcPr>
          <w:p w14:paraId="45B536CF" w14:textId="53ACAA4B" w:rsidR="00077B18" w:rsidRPr="00ED39A0" w:rsidRDefault="00077B18" w:rsidP="00ED39A0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794334B" wp14:editId="0B80CB6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44" name="Rectangle 44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2CB34" id="Rectangle 44" o:spid="_x0000_s1026" style="position:absolute;margin-left:0;margin-top:0;width:50pt;height:50pt;z-index:251705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wX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3MFx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±ij)</m:t>
                      </m:r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54047BD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36E24E65" w14:textId="1C186DD2" w:rsidR="00ED39A0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ED39A0">
        <w:rPr>
          <w:rFonts w:ascii="Times New Roman" w:hAnsi="Times New Roman" w:cs="Times New Roman"/>
          <w:i/>
          <w:iCs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708956B" wp14:editId="4F5929F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3" name="Rectangle 4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0410E3" id="Rectangle 43" o:spid="_x0000_s1026" style="position:absolute;margin-left:0;margin-top:0;width:50pt;height:50pt;z-index:251706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Ac+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6RV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qQHP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ED39A0" w:rsidRPr="00ED39A0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4E6C798D" w14:textId="77777777" w:rsidR="00077B18" w:rsidRPr="00181E31" w:rsidRDefault="00077B18" w:rsidP="00077B18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42C15BC0" w14:textId="77777777" w:rsidTr="00DC76FC">
        <w:tc>
          <w:tcPr>
            <w:tcW w:w="9030" w:type="dxa"/>
          </w:tcPr>
          <w:p w14:paraId="327FF3F6" w14:textId="2C1DEBAF" w:rsidR="00077B18" w:rsidRPr="00ED39A0" w:rsidRDefault="0016374C" w:rsidP="00ED39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541" w:type="dxa"/>
          </w:tcPr>
          <w:p w14:paraId="71BEE0C2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0EE9B689" w14:textId="1E45109D" w:rsidR="00077B18" w:rsidRPr="00181E31" w:rsidRDefault="00077B18" w:rsidP="000F2EEB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 подобен постоянному члену в регрессионных моделях и всегда включается. Этот компонент балансирует между созданием и </w:t>
      </w:r>
      <w:r w:rsidR="00FF5A87">
        <w:rPr>
          <w:rFonts w:ascii="Times New Roman" w:hAnsi="Times New Roman" w:cs="Times New Roman"/>
          <w:color w:val="000000" w:themeColor="text1"/>
          <w:sz w:val="28"/>
          <w:szCs w:val="28"/>
        </w:rPr>
        <w:t>разрушением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вязей. Учитывая предыдущее состояни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A2695C5" wp14:editId="554C75D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1" name="Rectangle 4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54C990" id="Rectangle 41" o:spid="_x0000_s1026" style="position:absolute;margin-left:0;margin-top:0;width:50pt;height:50pt;z-index:251708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v/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EilL/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следующее состояние либ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имеет на одну связь больше, либо на одну связь меньше, или они идентичны.</w:t>
      </w:r>
      <w:r w:rsidR="00FF5A8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Функция сети умножается на параметр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="000F2EE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-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="000F2EEB" w:rsidRPr="000F2EE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роль эффекта степени исходящих связей в модели заключается в вкладе в пользу созда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вязей по сравнению с их </w:t>
      </w:r>
      <w:r w:rsidR="000F2EEB">
        <w:rPr>
          <w:rFonts w:ascii="Times New Roman" w:hAnsi="Times New Roman" w:cs="Times New Roman"/>
          <w:color w:val="000000" w:themeColor="text1"/>
          <w:sz w:val="28"/>
          <w:szCs w:val="28"/>
        </w:rPr>
        <w:t>разрушением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 Обычно сети разрежены, поэтому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возможностей для создания связей гораздо больше, чем для их прерывания.</w:t>
      </w:r>
    </w:p>
    <w:p w14:paraId="370C5AD2" w14:textId="4FCF5C08" w:rsidR="00077B18" w:rsidRPr="00181E31" w:rsidRDefault="000F2EEB" w:rsidP="00077B18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Число взаимных связей</w:t>
      </w:r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2"/>
        <w:gridCol w:w="1634"/>
      </w:tblGrid>
      <w:tr w:rsidR="00077B18" w:rsidRPr="00181E31" w14:paraId="5753C63D" w14:textId="77777777" w:rsidTr="00DC76FC">
        <w:tc>
          <w:tcPr>
            <w:tcW w:w="7196" w:type="dxa"/>
          </w:tcPr>
          <w:p w14:paraId="7004F4D7" w14:textId="7B8627DD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51D85B7A" wp14:editId="743A3C9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8" name="Rectangle 3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F424C6" id="Rectangle 38" o:spid="_x0000_s1026" style="position:absolute;margin-left:0;margin-top:0;width:50pt;height:50pt;z-index:251711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qKE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oqih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FA6DB3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1666" w:type="dxa"/>
          </w:tcPr>
          <w:p w14:paraId="0931D20C" w14:textId="77777777" w:rsidR="00077B18" w:rsidRPr="00181E31" w:rsidRDefault="00077B18" w:rsidP="00DC76FC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43E8EE9F" w14:textId="77777777" w:rsidR="00077B18" w:rsidRPr="00181E31" w:rsidRDefault="00077B18" w:rsidP="00077B1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3F7B7F3" w14:textId="6CD7C5C0" w:rsidR="00B55375" w:rsidRPr="00181E31" w:rsidRDefault="000F2EEB" w:rsidP="000F2EEB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F2EEB">
        <w:rPr>
          <w:rFonts w:ascii="Times New Roman" w:hAnsi="Times New Roman" w:cs="Times New Roman"/>
          <w:color w:val="000000" w:themeColor="text1"/>
          <w:sz w:val="28"/>
          <w:szCs w:val="28"/>
        </w:rPr>
        <w:t>Фундаментальный аспект почти всех направленных социальных сетей, потому что почти всегда существует некий обмен или другая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F2EEB">
        <w:rPr>
          <w:rFonts w:ascii="Times New Roman" w:hAnsi="Times New Roman" w:cs="Times New Roman"/>
          <w:color w:val="000000" w:themeColor="text1"/>
          <w:sz w:val="28"/>
          <w:szCs w:val="28"/>
        </w:rPr>
        <w:t>взаимная зависимость.</w:t>
      </w:r>
    </w:p>
    <w:p w14:paraId="4592530C" w14:textId="77777777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174996BC" w14:textId="77777777" w:rsidTr="00DC76FC">
        <w:tc>
          <w:tcPr>
            <w:tcW w:w="9039" w:type="dxa"/>
          </w:tcPr>
          <w:p w14:paraId="1988CEB3" w14:textId="5FFBB93A" w:rsidR="00077B18" w:rsidRPr="00341564" w:rsidRDefault="00077B18" w:rsidP="00341564">
            <w:pPr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9348FC7" wp14:editId="707CB46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7" name="Rectangle 3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501342" id="Rectangle 37" o:spid="_x0000_s1026" style="position:absolute;margin-left:0;margin-top:0;width:50pt;height:50pt;z-index:251712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DP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XD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lcM8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341564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β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532" w:type="dxa"/>
          </w:tcPr>
          <w:p w14:paraId="6092957C" w14:textId="77777777" w:rsidR="00341564" w:rsidRDefault="00341564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06E6C9D" w14:textId="727DAF81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10042DB8" w14:textId="4EC90CFE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Функция полезности описывает полезность перехода из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CE72AB0" wp14:editId="0B5D6E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5" name="Rectangle 3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605D7E" id="Rectangle 35" o:spid="_x0000_s1026" style="position:absolute;margin-left:0;margin-top:0;width:50pt;height:50pt;z-index:251714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DwO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xl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geg8D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341564" w:rsidRPr="00341564">
        <w:rPr>
          <w:rFonts w:ascii="Cambria Math" w:hAnsi="Cambria Math" w:cs="Times New Roman"/>
          <w:i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="00341564"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w:r w:rsidR="00341564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341564"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AFB068" wp14:editId="650F850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8" name="Rectangle 15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D9C0" id="Rectangle 158" o:spid="_x0000_s1026" style="position:absolute;margin-left:0;margin-top:0;width:50pt;height:50pt;z-index:251825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341564" w:rsidRPr="00181E31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0F2EE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F2EEB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</w:t>
      </w:r>
      <w:r w:rsidR="000F2EEB" w:rsidRPr="00341564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577404A6" wp14:editId="18E33FF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6" name="Rectangle 3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C0981E" id="Rectangle 36" o:spid="_x0000_s1026" style="position:absolute;margin-left:0;margin-top:0;width:50pt;height:50pt;z-index:251827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9avIwIAAEg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X8ZsaZEy31&#10;6DOpJtzWapb2GqOUTr1NWnU+lJSy9k+Yqg3+EeS3wBystaWsdIqcZUPp+h4RukYLRXRzcvEsOzmB&#10;cNim+wCKrhW7CFnDQ41tQid12CG36nhplT5EJmlzdjMdDqmhkkInm+gVojwnewzxnYaWJaPiSOwy&#10;uNg/htgfPR/JlYA1amWszQ5uN0uLbC9oalb5S8UTerg+Zh3rKn47HU8z8rNYuIYgponsXyAQdk7R&#10;viiTUG9PdhTG9jZdaR3dfBar78AG1JGEQ+jHmZ4fGQ3gD846GuWKh+87gZoz+96R+L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SPWr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0F2EEB" w:rsidRPr="0034156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="000F2EEB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</w:t>
      </w:r>
      <w:r w:rsidR="000F2EE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B5A9B6D" w14:textId="135D7271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изменения связи</w:t>
      </w:r>
      <w:r w:rsidR="00341564" w:rsidRPr="0034156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i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↔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j</m:t>
        </m:r>
      </m:oMath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C469CA" wp14:editId="591B276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3" name="Rectangle 3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E2D057" id="Rectangle 33" o:spid="_x0000_s1026" style="position:absolute;margin-left:0;margin-top:0;width:50pt;height:50pt;z-index:251716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uHmYl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58801DA8" w14:textId="77777777" w:rsidTr="00DC76FC">
        <w:tc>
          <w:tcPr>
            <w:tcW w:w="9039" w:type="dxa"/>
          </w:tcPr>
          <w:p w14:paraId="2E096530" w14:textId="30D20584" w:rsidR="00077B18" w:rsidRPr="0024741E" w:rsidRDefault="00077B18" w:rsidP="00DC76FC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6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1C2622C" wp14:editId="193CF2B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2" name="Rectangle 3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2EB5B6" id="Rectangle 32" o:spid="_x0000_s1026" style="position:absolute;margin-left:0;margin-top:0;width:50pt;height:50pt;z-index:251717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z72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wl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D8+9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{X(t+Δt)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±ij)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|X(t)=x}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exp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β))</m:t>
                  </m:r>
                </m:num>
                <m:den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h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exp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±ih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β))</m:t>
                      </m:r>
                    </m:e>
                  </m:nary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</m:t>
              </m:r>
            </m:oMath>
          </w:p>
        </w:tc>
        <w:tc>
          <w:tcPr>
            <w:tcW w:w="532" w:type="dxa"/>
          </w:tcPr>
          <w:p w14:paraId="397BABF1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  <w:tr w:rsidR="0024741E" w:rsidRPr="00181E31" w14:paraId="072B6317" w14:textId="77777777" w:rsidTr="00DC76FC">
        <w:tc>
          <w:tcPr>
            <w:tcW w:w="9039" w:type="dxa"/>
          </w:tcPr>
          <w:p w14:paraId="5CE93AF4" w14:textId="4F5A408C" w:rsidR="0024741E" w:rsidRPr="00E55E3D" w:rsidRDefault="000F2EEB" w:rsidP="00F23581">
            <w:pPr>
              <w:pStyle w:val="BodyText"/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lang w:val="ru-RU"/>
              </w:rPr>
            </w:pPr>
            <w:r w:rsidRPr="00F23581"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highlight w:val="yellow"/>
                <w:lang w:val="ru-RU"/>
              </w:rPr>
              <w:t>Ф</w:t>
            </w:r>
            <w:r w:rsidR="0024741E" w:rsidRPr="00F23581"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highlight w:val="yellow"/>
                <w:lang w:val="ru-RU"/>
              </w:rPr>
              <w:t>ормула</w:t>
            </w:r>
            <w:r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lang w:val="ru-RU"/>
              </w:rPr>
              <w:t xml:space="preserve"> 12 пропадает при </w:t>
            </w:r>
            <w:r w:rsidR="00E55E3D"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lang w:val="ru-RU"/>
              </w:rPr>
              <w:t xml:space="preserve">применении формулы в </w:t>
            </w:r>
            <w:r w:rsidR="00E55E3D"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</w:rPr>
              <w:t>Word</w:t>
            </w:r>
            <w:r w:rsidR="00E55E3D"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lang w:val="ru-RU"/>
              </w:rPr>
              <w:t xml:space="preserve">. Ниже её дубликат. Когда текст будет готов вставить формулу как картинку. </w:t>
            </w:r>
          </w:p>
          <w:p w14:paraId="024844AB" w14:textId="61EF6098" w:rsidR="00F23581" w:rsidRPr="00541869" w:rsidRDefault="00F23581" w:rsidP="00F23581">
            <w:pPr>
              <w:pStyle w:val="BodyText"/>
              <w:jc w:val="center"/>
              <w:rPr>
                <w:rFonts w:ascii="Times New Roman" w:eastAsiaTheme="minorEastAsia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P{X(t+Δt)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(±ij)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|X(t)=x}=</m:t>
                </m:r>
                <m:r>
                  <w:rPr>
                    <w:rFonts w:ascii="Cambria Math" w:eastAsiaTheme="minorEastAsia" w:hAnsi="Cambria Math" w:cs="Times New Roman"/>
                    <w:noProof/>
                    <w:sz w:val="28"/>
                    <w:szCs w:val="28"/>
                    <w:lang w:val="ru-RU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</w:tc>
        <w:tc>
          <w:tcPr>
            <w:tcW w:w="532" w:type="dxa"/>
          </w:tcPr>
          <w:p w14:paraId="297EF936" w14:textId="77777777" w:rsidR="0024741E" w:rsidRPr="0024741E" w:rsidRDefault="0024741E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45FE9F75" w14:textId="4F2E3510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2387AA6" wp14:editId="5BC6222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1" name="Rectangle 3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FA04A0" id="Rectangle 31" o:spid="_x0000_s1026" style="position:absolute;margin-left:0;margin-top:0;width:50pt;height:50pt;z-index:251718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NRX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zF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PTUV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(t)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B19D317" wp14:editId="08C402C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0" name="Rectangle 3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A91A4" id="Rectangle 30" o:spid="_x0000_s1026" style="position:absolute;margin-left:0;margin-top:0;width:50pt;height:50pt;z-index:251719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nI3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BLJyN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="0024741E" w:rsidRPr="0024741E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ставляющая сеть в момент времени </w:t>
      </w:r>
      <w:r w:rsidRPr="0024741E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2AB7BEF" wp14:editId="67BE726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9" name="Rectangle 2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CCF91" id="Rectangle 29" o:spid="_x0000_s1026" style="position:absolute;margin-left:0;margin-top:0;width:50pt;height:50pt;z-index:251720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QYT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e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T0GE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24741E" w:rsidRPr="0024741E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3814C8" w14:textId="4F234614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06822F3A" w14:textId="22ADC1FC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03735C1" wp14:editId="3115F5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8" name="Rectangle 2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F5AEEA" id="Rectangle 28" o:spid="_x0000_s1026" style="position:absolute;margin-left:0;margin-top:0;width:50pt;height:50pt;z-index:251721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6Bz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C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Xugc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4B5A6D21" w14:textId="77777777" w:rsidR="00077B18" w:rsidRPr="00181E31" w:rsidRDefault="00077B18" w:rsidP="00077B18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67197981" w14:textId="77777777" w:rsidR="00077B18" w:rsidRPr="00181E31" w:rsidRDefault="00077B18" w:rsidP="00077B18">
      <w:pPr>
        <w:pStyle w:val="ListParagraph"/>
        <w:numPr>
          <w:ilvl w:val="1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575746FE" w14:textId="77777777" w:rsidR="00077B18" w:rsidRPr="00181E31" w:rsidRDefault="00077B18" w:rsidP="00077B18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2"/>
        <w:gridCol w:w="683"/>
      </w:tblGrid>
      <w:tr w:rsidR="00077B18" w:rsidRPr="00181E31" w14:paraId="0D891D9F" w14:textId="77777777" w:rsidTr="003B2FB8">
        <w:tc>
          <w:tcPr>
            <w:tcW w:w="7952" w:type="dxa"/>
          </w:tcPr>
          <w:p w14:paraId="4A4B6526" w14:textId="6C90940C" w:rsidR="00077B18" w:rsidRPr="00181E31" w:rsidRDefault="00077B18" w:rsidP="00DC76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3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326F2ED6" wp14:editId="6E64884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7" name="Rectangle 2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AF9C83" id="Rectangle 27" o:spid="_x0000_s1026" style="position:absolute;margin-left:0;margin-top:0;width:50pt;height:50pt;z-index:251722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HI4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y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pRyO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f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±</m:t>
                                      </m:r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ih</m:t>
                                      </m: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,β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</m:d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</w:tcPr>
          <w:p w14:paraId="49744BB4" w14:textId="77777777" w:rsidR="00077B18" w:rsidRPr="00181E31" w:rsidRDefault="00077B18" w:rsidP="00DC76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7B2155E0" w14:textId="77777777" w:rsidR="003B2FB8" w:rsidRPr="00181E31" w:rsidRDefault="003B2FB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683"/>
      </w:tblGrid>
      <w:tr w:rsidR="00077B18" w:rsidRPr="00181E31" w14:paraId="6A76E37A" w14:textId="77777777" w:rsidTr="003B2FB8">
        <w:tc>
          <w:tcPr>
            <w:tcW w:w="8312" w:type="dxa"/>
          </w:tcPr>
          <w:p w14:paraId="57A5E558" w14:textId="77777777" w:rsidR="003B2FB8" w:rsidRDefault="00077B18" w:rsidP="003B2FB8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Двусторонняя инициатива: </w:t>
            </w:r>
          </w:p>
          <w:p w14:paraId="5FAD7E37" w14:textId="09853DF0" w:rsidR="003B2FB8" w:rsidRDefault="00077B18" w:rsidP="003B2FB8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1CC0E84" wp14:editId="2C559CD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6" name="Rectangle 2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E8748E" id="Rectangle 26" o:spid="_x0000_s1026" style="position:absolute;margin-left:0;margin-top:0;width:50pt;height:50pt;z-index:251723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tRY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PO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tLUW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3B2FB8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+ 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70094D92" w14:textId="1DCFDC19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83" w:type="dxa"/>
          </w:tcPr>
          <w:p w14:paraId="333E8592" w14:textId="77777777" w:rsidR="003B2FB8" w:rsidRDefault="003B2FB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3E08A467" w14:textId="77777777" w:rsidR="003B2FB8" w:rsidRDefault="003B2FB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2FF1CDF4" w14:textId="00970E34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52E3F772" w14:textId="7B0BDD8B" w:rsidR="00077B18" w:rsidRDefault="00077B18" w:rsidP="00077B18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113F1DC7" w14:textId="74295196" w:rsidR="003B2FB8" w:rsidRPr="003B2FB8" w:rsidRDefault="0016374C" w:rsidP="00DD0C9E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Theme="minorEastAsia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h</m:t>
                </m:r>
              </m:sub>
              <m:sup/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exp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f</m:t>
                        </m: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h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</m:ctrlPr>
                              </m:e>
                            </m:d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β</m:t>
                        </m: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e>
                </m:d>
              </m:e>
            </m:nary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+ 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  <m:t>j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  <m:t>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DD0C9E" w:rsidRPr="00DD0C9E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    </w:t>
      </w:r>
      <w:r w:rsidR="003B2FB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(15)</w:t>
      </w:r>
    </w:p>
    <w:p w14:paraId="0DDA66E3" w14:textId="77777777" w:rsidR="003B2FB8" w:rsidRPr="003B2FB8" w:rsidRDefault="003B2FB8" w:rsidP="003B2FB8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7"/>
        <w:gridCol w:w="248"/>
      </w:tblGrid>
      <w:tr w:rsidR="00077B18" w:rsidRPr="00181E31" w14:paraId="035B4BC5" w14:textId="77777777" w:rsidTr="00DC76FC">
        <w:tc>
          <w:tcPr>
            <w:tcW w:w="9322" w:type="dxa"/>
          </w:tcPr>
          <w:p w14:paraId="0E98C515" w14:textId="69964624" w:rsidR="00077B18" w:rsidRPr="00181E31" w:rsidRDefault="00077B18" w:rsidP="003B2FB8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2"/>
                <w:sz w:val="28"/>
                <w:szCs w:val="2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6B6DE6F9" wp14:editId="7242D19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5" name="Rectangle 2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A404E" id="Rectangle 25" o:spid="_x0000_s1026" style="position:absolute;margin-left:0;margin-top:0;width:50pt;height:50pt;z-index:251724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oZPvkhAgAASA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</w:p>
        </w:tc>
        <w:tc>
          <w:tcPr>
            <w:tcW w:w="249" w:type="dxa"/>
          </w:tcPr>
          <w:p w14:paraId="15CD62FD" w14:textId="2FD26F6B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60767F75" w14:textId="704431D3" w:rsidR="00077B18" w:rsidRPr="00181E31" w:rsidRDefault="00077B18" w:rsidP="00077B18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870A1A6" wp14:editId="63F60B8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4" name="Rectangle 2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B0624" id="Rectangle 24" o:spid="_x0000_s1026" style="position:absolute;margin-left:0;margin-top:0;width:50pt;height:50pt;z-index:251725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5iZ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y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Dl+Ym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</w:rPr>
          <m:t>1-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01DA2FE5" w14:textId="77777777" w:rsidTr="00DC76FC">
        <w:tc>
          <w:tcPr>
            <w:tcW w:w="9322" w:type="dxa"/>
          </w:tcPr>
          <w:p w14:paraId="3D04A2DD" w14:textId="3C8E1B17" w:rsidR="00077B18" w:rsidRPr="00181E31" w:rsidRDefault="002475ED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5E8DFAF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7F6FB3A3" w14:textId="77777777" w:rsidR="0016542B" w:rsidRPr="00181E31" w:rsidRDefault="0016542B" w:rsidP="003C5712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D39EACD" w14:textId="77777777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4FA73D22" w14:textId="77777777" w:rsidTr="00DC76FC">
        <w:tc>
          <w:tcPr>
            <w:tcW w:w="9322" w:type="dxa"/>
          </w:tcPr>
          <w:p w14:paraId="2C0D7268" w14:textId="48A0D41D" w:rsidR="003C5712" w:rsidRDefault="0016374C" w:rsidP="003C5712">
            <w:pPr>
              <w:ind w:firstLine="72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.</m:t>
                </m:r>
              </m:oMath>
            </m:oMathPara>
          </w:p>
          <w:p w14:paraId="01F18182" w14:textId="5CF63C24" w:rsidR="00077B18" w:rsidRPr="00181E31" w:rsidRDefault="00077B18" w:rsidP="003C5712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29021332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5DE11545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39A74B8A" w14:textId="77777777" w:rsidTr="00DC76FC">
        <w:tc>
          <w:tcPr>
            <w:tcW w:w="9322" w:type="dxa"/>
          </w:tcPr>
          <w:p w14:paraId="3113BFE0" w14:textId="39122F15" w:rsidR="003C5712" w:rsidRPr="003C5712" w:rsidRDefault="0016374C" w:rsidP="003C5712">
            <w:pPr>
              <w:ind w:firstLine="72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.</m:t>
                </m:r>
              </m:oMath>
            </m:oMathPara>
          </w:p>
          <w:p w14:paraId="1EF9E2B1" w14:textId="24BF3EDE" w:rsidR="00077B18" w:rsidRPr="00181E31" w:rsidRDefault="00077B18" w:rsidP="003C5712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737A65FB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6209C2A0" w14:textId="1244D594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EBC7C99" wp14:editId="5004F12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1" name="Rectangle 2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2DE428" id="Rectangle 21" o:spid="_x0000_s1026" style="position:absolute;margin-left:0;margin-top:0;width:50pt;height:50pt;z-index:251728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da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y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wXWo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</w:p>
    <w:p w14:paraId="2B7C57A2" w14:textId="1AD94EEB" w:rsidR="00077B18" w:rsidRPr="00181E31" w:rsidRDefault="00077B18" w:rsidP="003C5712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 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тохастические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Акторно-ориентированн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ые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одел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и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САОМ) работа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ю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 п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5C3A9DB8" w14:textId="3C8403A6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8A4D490" wp14:editId="167B7F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0" name="Rectangle 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07354" id="Rectangle 20" o:spid="_x0000_s1026" style="position:absolute;margin-left:0;margin-top:0;width:50pt;height:50pt;z-index:251729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3DA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Nww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C17AB4" w14:textId="61A6E93E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Генерируем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ACE1D36" wp14:editId="70435B5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9" name="Rectangle 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31360F" id="Rectangle 19" o:spid="_x0000_s1026" style="position:absolute;margin-left:0;margin-top:0;width:50pt;height:50pt;z-index:251730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HDR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Shw0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314C1D8" wp14:editId="2E5D6B3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8" name="Rectangle 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2E8879" id="Rectangle 18" o:spid="_x0000_s1026" style="position:absolute;margin-left:0;margin-top:0;width:50pt;height:50pt;z-index:251731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tax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UW7Ws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000000" w:themeColor="text1"/>
            <w:sz w:val="28"/>
            <w:szCs w:val="28"/>
            <w:lang w:val="en-US"/>
          </w:rPr>
          <m:t>λ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C8D2395" w14:textId="3E0ACEFC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Если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&gt;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+1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0E5E39B" wp14:editId="1E59A2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7" name="Rectangle 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AB6AFA" id="Rectangle 17" o:spid="_x0000_s1026" style="position:absolute;margin-left:0;margin-top:0;width:50pt;height:50pt;z-index:251732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QT6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u+bM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9cTcvAysrmMCCcJquaRs8FcxuG97DyabZt7nAg7uKOGNSaLmfgNrI5kaVyzYMenld7Dp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3oEE+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m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+1</m:t>
            </m:r>
          </m:sub>
        </m:sSub>
      </m:oMath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CE1959" wp14:editId="50AF64F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6" name="Rectangle 1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7FAD8" id="Rectangle 16" o:spid="_x0000_s1026" style="position:absolute;margin-left:0;margin-top:0;width:50pt;height:50pt;z-index:251734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Ka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seim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и остановиться.</w:t>
      </w:r>
    </w:p>
    <w:p w14:paraId="5D9ADCF3" w14:textId="44CB529E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C043E5" wp14:editId="31F999E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" name="Rectangle 1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39F6D9" id="Rectangle 15" o:spid="_x0000_s1026" style="position:absolute;margin-left:0;margin-top:0;width:50pt;height:50pt;z-index:251735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Eg7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H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9gxIO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∈ 1..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</w:t>
      </w:r>
      <w:r w:rsidR="00E55E3D" w:rsidRPr="00E55E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E55E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пределение вероятностей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28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F933579" wp14:editId="5D7740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" name="Rectangle 1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1F4E0E" id="Rectangle 14" o:spid="_x0000_s1026" style="position:absolute;margin-left:0;margin-top:0;width:50pt;height:50pt;z-index:251736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u5b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L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kruW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</m:den>
        </m:f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1B3D9B" w14:textId="4DC4F360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Ref158407092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2DFCA38" wp14:editId="1E5DAE5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" name="Rectangle 1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D62ED5" id="Rectangle 13" o:spid="_x0000_s1026" style="position:absolute;margin-left:0;margin-top:0;width:50pt;height:50pt;z-index:251737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eyj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z53so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F6444F" wp14:editId="24A7321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" name="Rectangle 1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71CCDC" id="Rectangle 12" o:spid="_x0000_s1026" style="position:absolute;margin-left:0;margin-top:0;width:50pt;height:50pt;z-index:251738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0rD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D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9tKw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D3A4AD7" wp14:editId="0055FE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" name="Rectangle 1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44B37" id="Rectangle 11" o:spid="_x0000_s1026" style="position:absolute;margin-left:0;margin-top:0;width:50pt;height:50pt;z-index:251739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Bi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3P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5xCgY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E1D29D5" wp14:editId="3FDABA0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" name="Rectangle 1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F2AA63" id="Rectangle 10" o:spid="_x0000_s1026" style="position:absolute;margin-left:0;margin-top:0;width:50pt;height:50pt;z-index:251740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gYC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BzVgYC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4BF3A92">
          <v:shape id="_x0000_i1030" type="#_x0000_t75" style="width:10.85pt;height:10.85pt;mso-wrap-distance-left:0;mso-wrap-distance-top:0;mso-wrap-distance-right:0;mso-wrap-distance-bottom:0" o:ole="">
            <v:imagedata r:id="rId18" o:title=""/>
            <v:path textboxrect="0,0,0,0"/>
          </v:shape>
          <o:OLEObject Type="Embed" ProgID="Equation.DSMT4" ShapeID="_x0000_i1030" DrawAspect="Content" ObjectID="_1777230366" r:id="rId19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51F8B1D" wp14:editId="6628B8F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" name="Rectangle 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D3D193" id="Rectangle 9" o:spid="_x0000_s1026" style="position:absolute;margin-left:0;margin-top:0;width:50pt;height:50pt;z-index:251741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RCl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OpFEKU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112AA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"/>
    </w:p>
    <w:p w14:paraId="4517294B" w14:textId="080C74D0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34BD47C" wp14:editId="4F23783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" name="Rectangle 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A1A726" id="Rectangle 8" o:spid="_x0000_s1026" style="position:absolute;margin-left:0;margin-top:0;width:50pt;height:50pt;z-index:251742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AB4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HAAAHg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="00112AAC" w:rsidRPr="00112AAC">
        <w:rPr>
          <w:rFonts w:ascii="Cambria Math" w:hAnsi="Cambria Math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en-US"/>
          </w:rPr>
          <m:t xml:space="preserve">t = 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497EEC0" w14:textId="32D5E812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="00112AA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x=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EC756F5" wp14:editId="605FB65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" name="Rectangle 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40FAD" id="Rectangle 7" o:spid="_x0000_s1026" style="position:absolute;margin-left:0;margin-top:0;width:50pt;height:50pt;z-index:251743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Dg4dVYIgIAAEY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AF00AE" w14:textId="502134F6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6D312818" w14:textId="77777777" w:rsidR="00181E31" w:rsidRDefault="00471A3C" w:rsidP="00181E31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может влияет множество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6C6632A9" w14:textId="4F6B949D" w:rsidR="00134343" w:rsidRPr="00181E31" w:rsidRDefault="00181E31" w:rsidP="00181E31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</w:t>
      </w:r>
      <w:r w:rsidR="00134343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ценка парамтеров</w:t>
      </w:r>
    </w:p>
    <w:p w14:paraId="4AD8B060" w14:textId="563A8245" w:rsidR="00134343" w:rsidRPr="00181E31" w:rsidRDefault="00134343" w:rsidP="00A9015B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ля оценки параметров используется имитационное моделирование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ены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</w:t>
      </w:r>
      <w:r w:rsidR="00F059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тод моментов [5].</w:t>
      </w:r>
    </w:p>
    <w:p w14:paraId="20134BC9" w14:textId="300BCFEA" w:rsidR="00112AAC" w:rsidRPr="00181E31" w:rsidRDefault="00134343" w:rsidP="00626DFC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58237F3A" w14:textId="77777777" w:rsidTr="00DC76FC">
        <w:tc>
          <w:tcPr>
            <w:tcW w:w="9322" w:type="dxa"/>
          </w:tcPr>
          <w:p w14:paraId="0E96C82E" w14:textId="503405A5" w:rsidR="00134343" w:rsidRPr="00181E31" w:rsidRDefault="00134343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7EF7219" wp14:editId="14E380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8" name="Rectangle 10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976FCC" id="Rectangle 108" o:spid="_x0000_s1026" style="position:absolute;margin-left:0;margin-top:0;width:50pt;height:50pt;z-index:251745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Qa2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b0GtiMCAABK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ρ,α,β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98A426F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64D4CB48" w14:textId="1D542CFC" w:rsidR="00134343" w:rsidRDefault="00134343" w:rsidP="00134343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7F92AA2" wp14:editId="5E797B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7" name="Rectangle 10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554D8F" id="Rectangle 107" o:spid="_x0000_s1026" style="position:absolute;margin-left:0;margin-top:0;width:50pt;height:50pt;z-index:251746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Ldw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1Yt3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ρ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лияющего на общее количество изменений используется </w:t>
      </w:r>
      <w:r w:rsidR="00F0599C">
        <w:rPr>
          <w:rFonts w:ascii="Times New Roman" w:hAnsi="Times New Roman" w:cs="Times New Roman"/>
          <w:color w:val="000000" w:themeColor="text1"/>
          <w:sz w:val="28"/>
          <w:szCs w:val="28"/>
        </w:rPr>
        <w:t>Расстояния Хемминг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461878A3" w14:textId="77777777" w:rsidTr="00626DFC">
        <w:tc>
          <w:tcPr>
            <w:tcW w:w="8672" w:type="dxa"/>
          </w:tcPr>
          <w:p w14:paraId="5287629F" w14:textId="3BE23416" w:rsidR="00134343" w:rsidRPr="00181E31" w:rsidRDefault="00134343" w:rsidP="00626D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5CE564DD" wp14:editId="68F3FFA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6" name="Rectangle 10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B27D6D" id="Rectangle 106" o:spid="_x0000_s1026" style="position:absolute;margin-left:0;margin-top:0;width:50pt;height:50pt;z-index:251747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2FFP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+1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nary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683" w:type="dxa"/>
          </w:tcPr>
          <w:p w14:paraId="2EDF42F5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3D8D191" w14:textId="11AA2386" w:rsidR="00134343" w:rsidRPr="00181E31" w:rsidRDefault="00134343" w:rsidP="00626DFC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75B4E38" wp14:editId="753FA7F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5" name="Rectangle 10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E44820" id="Rectangle 105" o:spid="_x0000_s1026" style="position:absolute;margin-left:0;margin-top:0;width:50pt;height:50pt;z-index:251748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YGk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2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zlga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626DFC" w:rsidRPr="00626DF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α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Pr="00626DFC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4D4B5AD" wp14:editId="307CA7F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4" name="Rectangle 10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1CF031" id="Rectangle 104" o:spid="_x0000_s1026" style="position:absolute;margin-left:0;margin-top:0;width:50pt;height:50pt;z-index:251749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CIj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6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w4Ii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626DFC" w:rsidRPr="00626DF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F4A86F0" wp14:editId="33D5BD1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3" name="Rectangle 10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3FAF9F" id="Rectangle 103" o:spid="_x0000_s1026" style="position:absolute;margin-left:0;margin-top:0;width:50pt;height:50pt;z-index:251750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KsD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4kqw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аая характеристика актора, такая как исходящая степень </w:t>
      </w:r>
      <w:r w:rsidRPr="00181E31">
        <w:rPr>
          <w:rFonts w:ascii="Times New Roman" w:hAnsi="Times New Roman" w:cs="Times New Roman"/>
          <w:noProof/>
          <w:position w:val="-3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9277DE7" wp14:editId="7E1FF6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2" name="Rectangle 10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DF47C8" id="Rectangle 102" o:spid="_x0000_s1026" style="position:absolute;margin-left:0;margin-top:0;width:50pt;height:50pt;z-index:251751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QiE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y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75CI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768E225F" w14:textId="77777777" w:rsidTr="00DC76FC">
        <w:tc>
          <w:tcPr>
            <w:tcW w:w="9322" w:type="dxa"/>
          </w:tcPr>
          <w:p w14:paraId="1FEC850A" w14:textId="17BA61F7" w:rsidR="00134343" w:rsidRPr="00181E31" w:rsidRDefault="00134343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0B15E329" wp14:editId="45720FA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1" name="Rectangle 10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BADC9D" id="Rectangle 101" o:spid="_x0000_s1026" style="position:absolute;margin-left:0;margin-top:0;width:50pt;height:50pt;z-index:251752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3X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8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+Znd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FB8908C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0045731E" w14:textId="26FBE424" w:rsidR="00B5730D" w:rsidRPr="00181E31" w:rsidRDefault="00134343" w:rsidP="00B5730D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1B84002" wp14:editId="4F8262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0" name="Rectangle 10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CCF387" id="Rectangle 100" o:spid="_x0000_s1026" style="position:absolute;margin-left:0;margin-top:0;width:50pt;height:50pt;z-index:251753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D5QIg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/RD5QIgIAAEo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747C7BB1" wp14:editId="1CD9522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9" name="Rectangle 9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E4479D" id="Rectangle 99" o:spid="_x0000_s1026" style="position:absolute;margin-left:0;margin-top:0;width:50pt;height:50pt;z-index:251754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aMEIg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ZuaME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6A235E0" wp14:editId="7B9EEAB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8" name="Rectangle 9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5758D3" id="Rectangle 98" o:spid="_x0000_s1026" style="position:absolute;margin-left:0;margin-top:0;width:50pt;height:50pt;z-index:251755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wVk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f8FZ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7F9C6E3" wp14:editId="47560BC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7" name="Rectangle 9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2808CD" id="Rectangle 97" o:spid="_x0000_s1026" style="position:absolute;margin-left:0;margin-top:0;width:50pt;height:50pt;z-index:251756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Ncv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hDXL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44FDD9D" wp14:editId="22B8B1D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6" name="Rectangle 9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3C5EEA" id="Rectangle 96" o:spid="_x0000_s1026" style="position:absolute;margin-left:0;margin-top:0;width:50pt;height:50pt;z-index:251757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nFPIg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WVnFP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Pr="00B5730D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6F5A049" wp14:editId="2921CB6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5" name="Rectangle 9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DE6DE" id="Rectangle 95" o:spid="_x0000_s1026" style="position:absolute;margin-left:0;margin-top:0;width:50pt;height:50pt;z-index:251758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Zvu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qnZvu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B5730D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12D899" wp14:editId="36C739F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4" name="Rectangle 9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C53C97" id="Rectangle 94" o:spid="_x0000_s1026" style="position:absolute;margin-left:0;margin-top:0;width:50pt;height:50pt;z-index:251759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z2O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y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ts9j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73D09F49" w14:textId="77777777" w:rsidTr="00DC76FC">
        <w:tc>
          <w:tcPr>
            <w:tcW w:w="9322" w:type="dxa"/>
          </w:tcPr>
          <w:p w14:paraId="628DB1E1" w14:textId="047095D8" w:rsidR="00134343" w:rsidRPr="00181E31" w:rsidRDefault="00134343" w:rsidP="00B5730D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660C5BBE" wp14:editId="4778D82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3" name="Rectangle 93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FAEA6E" id="Rectangle 93" o:spid="_x0000_s1026" style="position:absolute;margin-left:0;margin-top:0;width:50pt;height:50pt;z-index:251760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D92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Eww/d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nary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70EDF4AE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73B52D1A" w14:textId="649D69B2" w:rsidR="00B5730D" w:rsidRPr="00181E31" w:rsidRDefault="00134343" w:rsidP="00B5730D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513A7A23" w14:textId="77777777" w:rsidTr="00DC76FC">
        <w:tc>
          <w:tcPr>
            <w:tcW w:w="9322" w:type="dxa"/>
          </w:tcPr>
          <w:p w14:paraId="55098783" w14:textId="707FBDAD" w:rsidR="00B5730D" w:rsidRPr="00B5730D" w:rsidRDefault="00134343" w:rsidP="00B5730D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3287306" wp14:editId="06ABB70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2" name="Rectangle 9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0DE0D1" id="Rectangle 92" o:spid="_x0000_s1026" style="position:absolute;margin-left:0;margin-top:0;width:50pt;height:50pt;z-index:251761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kW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w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qZF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181E31"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1D16F57" wp14:editId="080DE9E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1" name="Rectangle 9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41B9EA" id="Rectangle 91" o:spid="_x0000_s1026" style="position:absolute;margin-left:0;margin-top:0;width:50pt;height:50pt;z-index:25176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XO3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F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4Fzt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B5730D" w:rsidRPr="00353A9D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13A209A" w14:textId="77777777" w:rsidR="00134343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  <w:p w14:paraId="69A099D5" w14:textId="53A8E3DB" w:rsidR="00E55E3D" w:rsidRPr="00181E31" w:rsidRDefault="00E55E3D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134343" w:rsidRPr="00181E31" w14:paraId="6EDDF111" w14:textId="77777777" w:rsidTr="00DC76FC">
        <w:tc>
          <w:tcPr>
            <w:tcW w:w="9322" w:type="dxa"/>
          </w:tcPr>
          <w:p w14:paraId="7BF23512" w14:textId="7E30F994" w:rsidR="00134343" w:rsidRPr="00970A48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1AA9455C" wp14:editId="2A13987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0" name="Rectangle 9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B752D5" id="Rectangle 90" o:spid="_x0000_s1026" style="position:absolute;margin-left:0;margin-top:0;width:50pt;height:50pt;z-index:251763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XX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vx9XXIgIAAEgEAAAOAAAAAAAAAAAAAAAAAC4CAABkcnMvZTJvRG9jLnhtbFBLAQIt&#10;ABQABgAIAAAAIQDrjR772AAAAAUBAAAPAAAAAAAAAAAAAAAAAHwEAABkcnMvZG93bnJldi54bWxQ&#10;SwUGAAAAAAQABADzAAAAgQUAAAAA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6AD6A25A" wp14:editId="3E423D8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9" name="Rectangle 89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03E2E8" id="Rectangle 89" o:spid="_x0000_s1026" style="position:absolute;margin-left:0;margin-top:0;width:50pt;height:50pt;z-index:251764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kih8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970A48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5EAE19D" w14:textId="76E53AD3" w:rsidR="00B5730D" w:rsidRPr="00970A48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</w:t>
            </w:r>
            <w:r w:rsidR="00970A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E55E3D" w:rsidRPr="00181E31" w14:paraId="6D74D991" w14:textId="77777777" w:rsidTr="00DC76FC">
        <w:tc>
          <w:tcPr>
            <w:tcW w:w="9322" w:type="dxa"/>
          </w:tcPr>
          <w:p w14:paraId="6A1A12CC" w14:textId="77777777" w:rsidR="00E55E3D" w:rsidRPr="00181E31" w:rsidRDefault="00E55E3D" w:rsidP="00970A48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05501CFD" w14:textId="77777777" w:rsidR="00E55E3D" w:rsidRPr="00181E31" w:rsidRDefault="00E55E3D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134343" w:rsidRPr="00181E31" w14:paraId="2E539325" w14:textId="77777777" w:rsidTr="00DC76FC">
        <w:tc>
          <w:tcPr>
            <w:tcW w:w="9322" w:type="dxa"/>
          </w:tcPr>
          <w:p w14:paraId="4BC63E2A" w14:textId="77777777" w:rsidR="00970A48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471F3EEC" wp14:editId="476F9F4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8" name="Rectangle 8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D78039" id="Rectangle 88" o:spid="_x0000_s1026" style="position:absolute;margin-left:0;margin-top:0;width:50pt;height:50pt;z-index:251765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eT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XXK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28m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g4Hk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FED0721" w14:textId="255512FD" w:rsidR="00134343" w:rsidRPr="00181E31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4BDB0B0" wp14:editId="561346E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7" name="Rectangle 8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158618" id="Rectangle 87" o:spid="_x0000_s1026" style="position:absolute;margin-left:0;margin-top:0;width:50pt;height:50pt;z-index:251766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Bnh1dg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733777B8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31F8BC11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3229651A" w14:textId="77777777" w:rsidR="00970A48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C301851" wp14:editId="59FC691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6" name="Rectangle 8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D1D40D" id="Rectangle 86" o:spid="_x0000_s1026" style="position:absolute;margin-left:0;margin-top:0;width:50pt;height:50pt;z-index:251767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adzu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α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21C718" wp14:editId="472F463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5" name="Rectangle 8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D6E8B" id="Rectangle 85" o:spid="_x0000_s1026" style="position:absolute;margin-left:0;margin-top:0;width:50pt;height:50pt;z-index:251768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JkZ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Yw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WyZG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6DFE498" wp14:editId="6496466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4" name="Rectangle 8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B2C90F" id="Rectangle 84" o:spid="_x0000_s1026" style="position:absolute;margin-left:0;margin-top:0;width:50pt;height:50pt;z-index:251769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j95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ZQ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So/e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970A48" w:rsidRPr="00970A48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α</m:t>
        </m:r>
      </m:oMath>
      <w:r w:rsidR="00970A4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651853E" wp14:editId="42EE824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3" name="Rectangle 8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92F4EE" id="Rectangle 83" o:spid="_x0000_s1026" style="position:absolute;margin-left:0;margin-top:0;width:50pt;height:50pt;z-index:251770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Aj9PYEkAgAASA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970A48" w:rsidRPr="00970A48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β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BA1DB0F" w14:textId="4F285890" w:rsidR="00134343" w:rsidRPr="00181E31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ерсию алгоритма Роббинса-Монро с улучшениями, предложенными Поляком и Руппертом</w:t>
      </w:r>
      <w:r w:rsidR="00F3383C">
        <w:rPr>
          <w:rFonts w:ascii="Times New Roman" w:hAnsi="Times New Roman" w:cs="Times New Roman"/>
          <w:color w:val="000000" w:themeColor="text1"/>
          <w:sz w:val="28"/>
          <w:szCs w:val="28"/>
        </w:rPr>
        <w:t>х</w:t>
      </w:r>
      <w:r w:rsidR="00F3383C" w:rsidRPr="00F3383C">
        <w:rPr>
          <w:rFonts w:ascii="Times New Roman" w:hAnsi="Times New Roman" w:cs="Times New Roman"/>
          <w:color w:val="000000" w:themeColor="text1"/>
          <w:sz w:val="28"/>
          <w:szCs w:val="28"/>
        </w:rPr>
        <w:t>[10]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ехника "двойного усреднения" также применяется для улучшения результатов. Алгоритм реализован в пакете RSiena </w:t>
      </w:r>
      <w:r w:rsidR="00F3383C">
        <w:rPr>
          <w:rFonts w:ascii="Times New Roman" w:hAnsi="Times New Roman" w:cs="Times New Roman"/>
          <w:color w:val="000000" w:themeColor="text1"/>
          <w:sz w:val="28"/>
          <w:szCs w:val="28"/>
        </w:rPr>
        <w:t>язык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. </w:t>
      </w:r>
    </w:p>
    <w:p w14:paraId="3B5DC224" w14:textId="77777777" w:rsidR="00134343" w:rsidRPr="00181E31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ех фаз:</w:t>
      </w:r>
    </w:p>
    <w:p w14:paraId="16EDA3F1" w14:textId="3CCC2027" w:rsidR="00134343" w:rsidRPr="00DD3978" w:rsidRDefault="00134343" w:rsidP="00DD3978">
      <w:pPr>
        <w:pStyle w:val="ListParagraph"/>
        <w:numPr>
          <w:ilvl w:val="1"/>
          <w:numId w:val="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35B70541" w14:textId="42A67709" w:rsidR="00134343" w:rsidRPr="00DD3978" w:rsidRDefault="00134343" w:rsidP="00DD3978">
      <w:pPr>
        <w:pStyle w:val="ListParagraph"/>
        <w:numPr>
          <w:ilvl w:val="1"/>
          <w:numId w:val="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й динамики сети.</w:t>
      </w:r>
    </w:p>
    <w:p w14:paraId="49516B00" w14:textId="4B817669" w:rsidR="00134343" w:rsidRPr="00DD3978" w:rsidRDefault="00134343" w:rsidP="00DD3978">
      <w:pPr>
        <w:pStyle w:val="ListParagraph"/>
        <w:numPr>
          <w:ilvl w:val="1"/>
          <w:numId w:val="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3168B2A2" w14:textId="455AED6F" w:rsidR="00F0599C" w:rsidRPr="00EF1AF9" w:rsidRDefault="00134343" w:rsidP="00970A48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</w:t>
      </w:r>
      <w:r w:rsidR="00F3383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[10]</w:t>
      </w:r>
      <w:r w:rsidR="00EF1AF9" w:rsidRPr="00EF1AF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B81CE56" w14:textId="6E1CBC13" w:rsidR="00C0543E" w:rsidRPr="00F0599C" w:rsidRDefault="00DA2262" w:rsidP="00F059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0599C">
        <w:rPr>
          <w:rFonts w:ascii="Times New Roman" w:hAnsi="Times New Roman" w:cs="Times New Roman"/>
          <w:b/>
          <w:bCs/>
          <w:sz w:val="28"/>
          <w:szCs w:val="28"/>
        </w:rPr>
        <w:t>Применение мод</w:t>
      </w:r>
      <w:r w:rsidR="00077B18" w:rsidRPr="00F0599C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Pr="00F0599C">
        <w:rPr>
          <w:rFonts w:ascii="Times New Roman" w:hAnsi="Times New Roman" w:cs="Times New Roman"/>
          <w:b/>
          <w:bCs/>
          <w:sz w:val="28"/>
          <w:szCs w:val="28"/>
        </w:rPr>
        <w:t xml:space="preserve">ли на реальных данных </w:t>
      </w:r>
    </w:p>
    <w:p w14:paraId="374C9B4A" w14:textId="0C66DE79" w:rsidR="00DA2262" w:rsidRPr="00F0599C" w:rsidRDefault="00F0599C" w:rsidP="00F0599C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="00DA2262" w:rsidRPr="00F0599C">
        <w:rPr>
          <w:rFonts w:ascii="Times New Roman" w:hAnsi="Times New Roman" w:cs="Times New Roman"/>
          <w:b/>
          <w:bCs/>
          <w:sz w:val="28"/>
          <w:szCs w:val="28"/>
        </w:rPr>
        <w:t>Выявление факторов влияющих на формирование научных групп ТГУ</w:t>
      </w:r>
    </w:p>
    <w:p w14:paraId="2FD96976" w14:textId="77777777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42AFA7A3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67BEF4E6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3C60FD8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005AA7B7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30E0CD94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3B3B8627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707903A" w14:textId="6D7F2EA8" w:rsidR="00DA2262" w:rsidRPr="00181E31" w:rsidRDefault="00A9015B" w:rsidP="00DA2262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Методология исследования</w:t>
      </w:r>
    </w:p>
    <w:p w14:paraId="6909A452" w14:textId="200A5EFE" w:rsidR="00DA2262" w:rsidRPr="00181E31" w:rsidRDefault="00A9015B" w:rsidP="00077B18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.1 Обект исследования </w:t>
      </w:r>
    </w:p>
    <w:p w14:paraId="29791AD7" w14:textId="68182215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260783DF" w14:textId="4F3258EA" w:rsidR="00DA2262" w:rsidRPr="00181E31" w:rsidRDefault="00A9015B" w:rsidP="00077B18">
      <w:pPr>
        <w:pStyle w:val="Heading2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" w:name="_Toc161193396"/>
      <w:bookmarkStart w:id="3" w:name="_Toc166506843"/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2</w:t>
      </w:r>
      <w:r w:rsidR="00077B18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.2 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Методика библиометрического анализа</w:t>
      </w:r>
      <w:bookmarkStart w:id="4" w:name="X4965e5bccb49be1474fa11457881b01265fb19f"/>
      <w:bookmarkEnd w:id="2"/>
      <w:bookmarkEnd w:id="3"/>
    </w:p>
    <w:p w14:paraId="095ACCB8" w14:textId="3AA9D8B2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ы с веб сайта «ТГУ.Сотрудники». Используемая информация о авторах: Опыт работы и список публикаций автора, образующий сеть соавторства.</w:t>
      </w:r>
    </w:p>
    <w:p w14:paraId="7B6C65FD" w14:textId="4847AEA2" w:rsidR="00DA2262" w:rsidRPr="00181E31" w:rsidRDefault="00A9015B" w:rsidP="00DA2262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5" w:name="_Toc161193397"/>
      <w:bookmarkStart w:id="6" w:name="_Toc166506844"/>
      <w:bookmarkEnd w:id="4"/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</w:t>
      </w:r>
      <w:r w:rsidR="00077B18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3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Стохастическое акторно-ориентированное моделирование: суть метода, его применимость в исследовании научных групп и команд</w:t>
      </w:r>
      <w:bookmarkEnd w:id="5"/>
      <w:bookmarkEnd w:id="6"/>
    </w:p>
    <w:p w14:paraId="08918F21" w14:textId="77777777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532C8DF9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SAOM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F4F7101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SAOM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54B76332" w14:textId="77777777" w:rsidR="00077B18" w:rsidRPr="00181E31" w:rsidRDefault="00DA2262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имущества SAOM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SAOM также имеет некоторые ограничения, такие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47DDBE26" w14:textId="624EC537" w:rsidR="00DA2262" w:rsidRDefault="00DA2262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SAOM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1FB45301" w14:textId="77777777" w:rsidR="00DD3978" w:rsidRPr="00181E31" w:rsidRDefault="00DD3978" w:rsidP="00417C4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A738C95" w14:textId="110D9FCE" w:rsidR="00077B18" w:rsidRPr="00181E31" w:rsidRDefault="00077B18" w:rsidP="00E60EC8">
      <w:pPr>
        <w:pStyle w:val="BodyText"/>
        <w:numPr>
          <w:ilvl w:val="2"/>
          <w:numId w:val="1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Допущения исследования</w:t>
      </w:r>
      <w:bookmarkStart w:id="7" w:name="Xa2fe9262ab3b87f990e87a03b66a52f5a31052b"/>
      <w:bookmarkStart w:id="8" w:name="_Toc161193406"/>
    </w:p>
    <w:p w14:paraId="1DE516B5" w14:textId="3051066C" w:rsidR="00077B18" w:rsidRPr="0080389D" w:rsidRDefault="00077B18" w:rsidP="0080389D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_Ref158407089"/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3"/>
        <w:gridCol w:w="2922"/>
        <w:gridCol w:w="2881"/>
      </w:tblGrid>
      <w:tr w:rsidR="00077B18" w:rsidRPr="00181E31" w14:paraId="11261EC5" w14:textId="77777777" w:rsidTr="00DC76FC">
        <w:tc>
          <w:tcPr>
            <w:tcW w:w="3190" w:type="dxa"/>
          </w:tcPr>
          <w:p w14:paraId="78A4EAC7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69CFCA01" w14:textId="06D0BC5E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A509270" wp14:editId="3A72BDB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6" name="Rectangle 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722064" id="Rectangle 6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HqkxYUhAgAARg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DD3978" w:rsidRPr="0080389D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j,i</m:t>
                  </m:r>
                </m:sub>
              </m:sSub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63856FFD" w14:textId="77777777" w:rsidR="00077B18" w:rsidRPr="00181E31" w:rsidRDefault="00077B18" w:rsidP="00DC76FC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7E772795" w14:textId="7AA59365" w:rsidR="00077B18" w:rsidRPr="00181E31" w:rsidRDefault="00077B1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0E7FDE" wp14:editId="5CC6EE5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" name="Rectangle 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BCB69" id="Rectangle 5" o:spid="_x0000_s1026" style="position:absolute;margin-left:0;margin-top:0;width:50pt;height:50pt;z-index:25166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IQ5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G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VshDk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="00DD3978"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∈0,1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4C55CB" wp14:editId="6204A25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" name="Rectangle 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4CBFD8" id="Rectangle 4" o:spid="_x0000_s1026" style="position:absolute;margin-left:0;margin-top:0;width:50pt;height:50pt;z-index:25166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ZTk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K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A8plOQ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↔j</m:t>
        </m:r>
      </m:oMath>
      <w:r w:rsidRPr="00181E31">
        <w:rPr>
          <w:rFonts w:ascii="Times New Roman" w:hAnsi="Times New Roman" w:cs="Times New Roman"/>
          <w:sz w:val="28"/>
          <w:szCs w:val="28"/>
        </w:rPr>
        <w:t>.</w:t>
      </w:r>
    </w:p>
    <w:p w14:paraId="3C366BED" w14:textId="4F52982D" w:rsidR="00077B18" w:rsidRPr="0080389D" w:rsidRDefault="00077B18" w:rsidP="0080389D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9"/>
      <w:r w:rsidRPr="0080389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ED7330D" w14:textId="1A33A3F9" w:rsidR="00077B18" w:rsidRPr="00181E31" w:rsidRDefault="0080389D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1 Односторонняя инициатива: Выбирается один актор </w:t>
      </w:r>
      <w:r w:rsidR="00077B18" w:rsidRPr="00DD3978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842709" wp14:editId="5ABF12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" name="Rectangle 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D3F264" id="Rectangle 3" o:spid="_x0000_s1026" style="position:absolute;margin-left:0;margin-top:0;width:50pt;height:50pt;z-index:25166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K+3aaIgIAAEY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DD3978" w:rsidRPr="00DD3978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70CE25ED" w14:textId="3BDFE442" w:rsidR="00077B18" w:rsidRPr="00181E31" w:rsidRDefault="0080389D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2 Двусторонняя инициатива: Выбирается упорядоченная пара акторов </w:t>
      </w:r>
      <w:r w:rsidR="00077B18"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DA5964" wp14:editId="72E81F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" name="Rectangle 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83515B" id="Rectangle 2" o:spid="_x0000_s1026" style="position:absolute;margin-left:0;margin-top:0;width:50pt;height:50pt;z-index:25166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mZH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C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C+Zkc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,j</m:t>
            </m:r>
          </m:e>
        </m:d>
      </m:oMath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при и получает возможность принять новое решение о связи</w:t>
      </w:r>
      <w:r w:rsidR="00DD3978"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77B18"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A411FD" wp14:editId="1B22BF7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" name="Rectangle 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18CAD8" id="Rectangle 1" o:spid="_x0000_s1026" style="position:absolute;margin-left:0;margin-top:0;width:50pt;height:50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if7IA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↔j</m:t>
        </m:r>
      </m:oMath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F91FBBF" w14:textId="579C9833" w:rsidR="00077B18" w:rsidRPr="0080389D" w:rsidRDefault="00077B18" w:rsidP="0080389D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0E73919A" w14:textId="77777777" w:rsidR="00077B18" w:rsidRPr="00181E31" w:rsidRDefault="00077B18" w:rsidP="0080389D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02A571CD" w14:textId="77777777" w:rsidR="00077B18" w:rsidRPr="00181E31" w:rsidRDefault="00077B18" w:rsidP="0080389D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00B896F" w14:textId="77777777" w:rsidR="00077B18" w:rsidRPr="00181E31" w:rsidRDefault="00077B18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Между временными наблюдениями происходят изменения, которые не наблюдаются.</w:t>
      </w:r>
    </w:p>
    <w:p w14:paraId="75A4377F" w14:textId="77777777" w:rsidR="00077B18" w:rsidRPr="00181E31" w:rsidRDefault="00077B18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7F2019E" w14:textId="77777777" w:rsidR="00077B18" w:rsidRPr="00181E31" w:rsidRDefault="00077B18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5A34D540" w14:textId="2E42B359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</w:t>
      </w:r>
      <w:r w:rsidR="0080389D" w:rsidRPr="0080389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5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зволяют рассматривать модель как непрерывную цепь Маркова.</w:t>
      </w:r>
    </w:p>
    <w:p w14:paraId="4888792A" w14:textId="5F141C13" w:rsidR="00A9015B" w:rsidRPr="00181E31" w:rsidRDefault="00E60EC8" w:rsidP="00E60EC8">
      <w:pPr>
        <w:pStyle w:val="BodyText"/>
        <w:ind w:left="360" w:firstLine="348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1.3 </w:t>
      </w:r>
      <w:r w:rsidR="00A9015B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Формирование начальных социологических гипотез.</w:t>
      </w:r>
    </w:p>
    <w:p w14:paraId="2B5C03F3" w14:textId="0D56A0BC" w:rsidR="00A9015B" w:rsidRPr="00181E31" w:rsidRDefault="00A9015B" w:rsidP="00A9015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Формирование начальных гипотез, а так же формирование социологических выводов – это задача прикладных специалистов. Бедет использованы некоторые предположения выдвинутые в подобном исследовании для национальной научной системы Словении [3].</w:t>
      </w:r>
    </w:p>
    <w:p w14:paraId="67740F77" w14:textId="7C14B5F2" w:rsidR="00A9015B" w:rsidRPr="00181E31" w:rsidRDefault="00A9015B" w:rsidP="00A9015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17C4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highlight w:val="cyan"/>
          <w:lang w:val="ru-RU"/>
        </w:rPr>
        <w:t>[ПЕРЕВОД]</w:t>
      </w:r>
      <w:r w:rsidR="00417C44" w:rsidRPr="00417C4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highlight w:val="cyan"/>
          <w:lang w:val="ru-RU"/>
        </w:rPr>
        <w:t xml:space="preserve"> Как правильно оформляется перевод?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гласно исследованию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3BB6B83F" w14:textId="77777777" w:rsidR="00181E31" w:rsidRPr="00181E31" w:rsidRDefault="00A9015B" w:rsidP="00181E31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0" w:name="_Toc166506845"/>
      <w:r w:rsidRPr="00181E31">
        <w:rPr>
          <w:rFonts w:ascii="Times New Roman" w:hAnsi="Times New Roman" w:cs="Times New Roman"/>
          <w:b/>
          <w:bCs/>
          <w:sz w:val="28"/>
          <w:szCs w:val="28"/>
        </w:rPr>
        <w:t>1.4</w:t>
      </w:r>
      <w:r w:rsidR="00181E31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81E31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ценка сформированных гипотез.</w:t>
      </w:r>
      <w:bookmarkEnd w:id="10"/>
    </w:p>
    <w:p w14:paraId="20D72A33" w14:textId="2B62C4D0" w:rsidR="00E60EC8" w:rsidRPr="00E60EC8" w:rsidRDefault="00181E31" w:rsidP="00E60EC8">
      <w:pPr>
        <w:pStyle w:val="FirstParagraph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иент сходимости модели достаточно низок</w:t>
      </w:r>
      <w:r w:rsidR="004B1D58"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0.0508</w:t>
      </w:r>
      <w:r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ля того, чтобы считать модель сходящейся[7].</w:t>
      </w:r>
      <w:r w:rsidR="00417C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 же </w:t>
      </w:r>
      <w:r w:rsidR="00E60EC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бсолютное значение</w:t>
      </w:r>
      <w:r w:rsidR="00417C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417C44" w:rsidRPr="004B1D58">
        <w:rPr>
          <w:rFonts w:ascii="Times New Roman" w:hAnsi="Times New Roman" w:cs="Times New Roman"/>
          <w:sz w:val="28"/>
          <w:szCs w:val="28"/>
        </w:rPr>
        <w:t>Convergence</w:t>
      </w:r>
      <w:r w:rsidR="00417C44" w:rsidRPr="00417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17C44" w:rsidRPr="004B1D58">
        <w:rPr>
          <w:rFonts w:ascii="Times New Roman" w:hAnsi="Times New Roman" w:cs="Times New Roman"/>
          <w:sz w:val="28"/>
          <w:szCs w:val="28"/>
        </w:rPr>
        <w:t>t</w:t>
      </w:r>
      <w:r w:rsidR="00417C44" w:rsidRPr="00417C44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417C44" w:rsidRPr="004B1D58">
        <w:rPr>
          <w:rFonts w:ascii="Times New Roman" w:hAnsi="Times New Roman" w:cs="Times New Roman"/>
          <w:sz w:val="28"/>
          <w:szCs w:val="28"/>
        </w:rPr>
        <w:t>ratio</w:t>
      </w:r>
      <w:r w:rsidR="00417C44" w:rsidRPr="00417C44">
        <w:rPr>
          <w:rFonts w:ascii="Times New Roman" w:hAnsi="Times New Roman" w:cs="Times New Roman"/>
          <w:sz w:val="28"/>
          <w:szCs w:val="28"/>
          <w:lang w:val="ru-RU"/>
        </w:rPr>
        <w:t>[</w:t>
      </w:r>
      <w:r w:rsidR="00E60EC8">
        <w:rPr>
          <w:rFonts w:ascii="Times New Roman" w:hAnsi="Times New Roman" w:cs="Times New Roman"/>
          <w:sz w:val="28"/>
          <w:szCs w:val="28"/>
          <w:lang w:val="ru-RU"/>
        </w:rPr>
        <w:t>13</w:t>
      </w:r>
      <w:r w:rsidR="00417C44" w:rsidRPr="00417C44">
        <w:rPr>
          <w:rFonts w:ascii="Times New Roman" w:hAnsi="Times New Roman" w:cs="Times New Roman"/>
          <w:sz w:val="28"/>
          <w:szCs w:val="28"/>
          <w:lang w:val="ru-RU"/>
        </w:rPr>
        <w:t>]</w:t>
      </w:r>
      <w:r w:rsidR="00417C44">
        <w:rPr>
          <w:rFonts w:ascii="Times New Roman" w:hAnsi="Times New Roman" w:cs="Times New Roman"/>
          <w:sz w:val="28"/>
          <w:szCs w:val="28"/>
          <w:lang w:val="ru-RU"/>
        </w:rPr>
        <w:t xml:space="preserve"> для каждого параме</w:t>
      </w:r>
      <w:r w:rsidR="00E60EC8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417C44">
        <w:rPr>
          <w:rFonts w:ascii="Times New Roman" w:hAnsi="Times New Roman" w:cs="Times New Roman"/>
          <w:sz w:val="28"/>
          <w:szCs w:val="28"/>
          <w:lang w:val="ru-RU"/>
        </w:rPr>
        <w:t>ра меньше</w:t>
      </w:r>
      <w:r w:rsidR="00E60E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="00E60EC8" w:rsidRPr="00E60EC8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, </w:t>
      </w:r>
      <w:r w:rsidR="00E60EC8">
        <w:rPr>
          <w:rFonts w:ascii="Times New Roman" w:eastAsiaTheme="minorEastAsia" w:hAnsi="Times New Roman" w:cs="Times New Roman"/>
          <w:sz w:val="28"/>
          <w:szCs w:val="28"/>
          <w:lang w:val="ru-RU"/>
        </w:rPr>
        <w:t>что говорит о значимости каждого из эффектов.</w:t>
      </w:r>
    </w:p>
    <w:p w14:paraId="02582D50" w14:textId="0BCEFBAE" w:rsidR="00181E31" w:rsidRPr="004B1D58" w:rsidRDefault="00181E31" w:rsidP="00181E31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0"/>
        <w:gridCol w:w="1120"/>
        <w:gridCol w:w="1621"/>
        <w:gridCol w:w="1694"/>
      </w:tblGrid>
      <w:tr w:rsidR="00930A7E" w:rsidRPr="004B1D58" w14:paraId="68E6806C" w14:textId="77777777" w:rsidTr="001F5D0D">
        <w:tc>
          <w:tcPr>
            <w:tcW w:w="5240" w:type="dxa"/>
          </w:tcPr>
          <w:p w14:paraId="564057DE" w14:textId="5AF060D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ффект</w:t>
            </w:r>
          </w:p>
        </w:tc>
        <w:tc>
          <w:tcPr>
            <w:tcW w:w="1122" w:type="dxa"/>
          </w:tcPr>
          <w:p w14:paraId="7D77B896" w14:textId="54FEC04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1430" w:type="dxa"/>
          </w:tcPr>
          <w:p w14:paraId="74F143A2" w14:textId="479645A2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андарное отклоение</w:t>
            </w:r>
          </w:p>
        </w:tc>
        <w:tc>
          <w:tcPr>
            <w:tcW w:w="1553" w:type="dxa"/>
          </w:tcPr>
          <w:p w14:paraId="66BC827A" w14:textId="32393472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930A7E" w:rsidRPr="004B1D58" w14:paraId="02C84B93" w14:textId="77777777" w:rsidTr="001F5D0D">
        <w:tc>
          <w:tcPr>
            <w:tcW w:w="5240" w:type="dxa"/>
          </w:tcPr>
          <w:p w14:paraId="6DD9A3F8" w14:textId="1D6F18F9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тенсивность в 1 периоде</w:t>
            </w:r>
          </w:p>
        </w:tc>
        <w:tc>
          <w:tcPr>
            <w:tcW w:w="1122" w:type="dxa"/>
          </w:tcPr>
          <w:p w14:paraId="51746125" w14:textId="2F435ED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2317</w:t>
            </w:r>
          </w:p>
        </w:tc>
        <w:tc>
          <w:tcPr>
            <w:tcW w:w="1430" w:type="dxa"/>
          </w:tcPr>
          <w:p w14:paraId="78BFB29D" w14:textId="3BECD18A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053</w:t>
            </w:r>
          </w:p>
        </w:tc>
        <w:tc>
          <w:tcPr>
            <w:tcW w:w="1553" w:type="dxa"/>
          </w:tcPr>
          <w:p w14:paraId="6D3419A2" w14:textId="77777777" w:rsidR="00930A7E" w:rsidRPr="004B1D58" w:rsidRDefault="00930A7E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0A7E" w:rsidRPr="004B1D58" w14:paraId="4127CA5A" w14:textId="77777777" w:rsidTr="001F5D0D">
        <w:tc>
          <w:tcPr>
            <w:tcW w:w="5240" w:type="dxa"/>
          </w:tcPr>
          <w:p w14:paraId="5907F348" w14:textId="34D7EF56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тенсивность в 2 периоде</w:t>
            </w:r>
          </w:p>
        </w:tc>
        <w:tc>
          <w:tcPr>
            <w:tcW w:w="1122" w:type="dxa"/>
          </w:tcPr>
          <w:p w14:paraId="210D09CC" w14:textId="6937A03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1678</w:t>
            </w:r>
          </w:p>
        </w:tc>
        <w:tc>
          <w:tcPr>
            <w:tcW w:w="1430" w:type="dxa"/>
          </w:tcPr>
          <w:p w14:paraId="0C3D8C29" w14:textId="3E659298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091</w:t>
            </w:r>
          </w:p>
        </w:tc>
        <w:tc>
          <w:tcPr>
            <w:tcW w:w="1553" w:type="dxa"/>
          </w:tcPr>
          <w:p w14:paraId="3036CB73" w14:textId="77777777" w:rsidR="00930A7E" w:rsidRPr="004B1D58" w:rsidRDefault="00930A7E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0A7E" w:rsidRPr="004B1D58" w14:paraId="520A0518" w14:textId="77777777" w:rsidTr="001F5D0D">
        <w:tc>
          <w:tcPr>
            <w:tcW w:w="5240" w:type="dxa"/>
          </w:tcPr>
          <w:p w14:paraId="2E8AB4CA" w14:textId="3816256E" w:rsidR="00930A7E" w:rsidRPr="009C1B8C" w:rsidRDefault="009C1B8C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исходящих связей</w:t>
            </w:r>
          </w:p>
        </w:tc>
        <w:tc>
          <w:tcPr>
            <w:tcW w:w="1122" w:type="dxa"/>
          </w:tcPr>
          <w:p w14:paraId="1A4677E9" w14:textId="16E5E26E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3.2147</w:t>
            </w:r>
          </w:p>
        </w:tc>
        <w:tc>
          <w:tcPr>
            <w:tcW w:w="1430" w:type="dxa"/>
          </w:tcPr>
          <w:p w14:paraId="1C72E6E9" w14:textId="63E33C15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224</w:t>
            </w:r>
          </w:p>
        </w:tc>
        <w:tc>
          <w:tcPr>
            <w:tcW w:w="1553" w:type="dxa"/>
          </w:tcPr>
          <w:p w14:paraId="7F113422" w14:textId="236E69C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57</w:t>
            </w:r>
          </w:p>
        </w:tc>
      </w:tr>
      <w:tr w:rsidR="00930A7E" w:rsidRPr="004B1D58" w14:paraId="20C48F1E" w14:textId="77777777" w:rsidTr="001F5D0D">
        <w:tc>
          <w:tcPr>
            <w:tcW w:w="5240" w:type="dxa"/>
          </w:tcPr>
          <w:p w14:paraId="65725696" w14:textId="37A8F976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ранзитивные тройки</w:t>
            </w:r>
          </w:p>
        </w:tc>
        <w:tc>
          <w:tcPr>
            <w:tcW w:w="1122" w:type="dxa"/>
          </w:tcPr>
          <w:p w14:paraId="6E70B5C5" w14:textId="159A083D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430" w:type="dxa"/>
          </w:tcPr>
          <w:p w14:paraId="74FA3B60" w14:textId="10BE7308" w:rsidR="001F5D0D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553" w:type="dxa"/>
          </w:tcPr>
          <w:p w14:paraId="3EC4D8F9" w14:textId="61EF140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-0.0005</w:t>
            </w:r>
          </w:p>
        </w:tc>
      </w:tr>
      <w:tr w:rsidR="00930A7E" w:rsidRPr="004B1D58" w14:paraId="3F67AA7A" w14:textId="77777777" w:rsidTr="001F5D0D">
        <w:tc>
          <w:tcPr>
            <w:tcW w:w="5240" w:type="dxa"/>
          </w:tcPr>
          <w:p w14:paraId="44F85225" w14:textId="503BD160" w:rsidR="00930A7E" w:rsidRPr="004B1D58" w:rsidRDefault="001F5D0D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</w:p>
        </w:tc>
        <w:tc>
          <w:tcPr>
            <w:tcW w:w="1122" w:type="dxa"/>
          </w:tcPr>
          <w:p w14:paraId="05743C06" w14:textId="512CB3C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430" w:type="dxa"/>
          </w:tcPr>
          <w:p w14:paraId="572F58D7" w14:textId="3432609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553" w:type="dxa"/>
          </w:tcPr>
          <w:p w14:paraId="4E7025D1" w14:textId="16D647C6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12</w:t>
            </w:r>
          </w:p>
        </w:tc>
      </w:tr>
      <w:tr w:rsidR="00930A7E" w:rsidRPr="004B1D58" w14:paraId="3E556B88" w14:textId="77777777" w:rsidTr="001F5D0D">
        <w:tc>
          <w:tcPr>
            <w:tcW w:w="5240" w:type="dxa"/>
          </w:tcPr>
          <w:p w14:paraId="39B9DA56" w14:textId="45D5BEDF" w:rsidR="00930A7E" w:rsidRPr="004B1D58" w:rsidRDefault="001F5D0D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лаяние </w:t>
            </w:r>
            <w:r w:rsidR="001B0E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а исходящих связей</w:t>
            </w: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а частоту принятия решений</w:t>
            </w:r>
          </w:p>
        </w:tc>
        <w:tc>
          <w:tcPr>
            <w:tcW w:w="1122" w:type="dxa"/>
          </w:tcPr>
          <w:p w14:paraId="29F9F3A7" w14:textId="22B7CB7D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430" w:type="dxa"/>
          </w:tcPr>
          <w:p w14:paraId="75052269" w14:textId="1F77C503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553" w:type="dxa"/>
          </w:tcPr>
          <w:p w14:paraId="610600B1" w14:textId="1BD396B4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1E99FCBC" w14:textId="4ADC98E4" w:rsidR="00181E31" w:rsidRPr="004B1D58" w:rsidRDefault="004B1D58" w:rsidP="004B1D58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 </w:t>
      </w:r>
      <w:r w:rsidR="00133F0B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Оцененные значения эффектов</w:t>
      </w:r>
    </w:p>
    <w:p w14:paraId="028C49CE" w14:textId="77777777" w:rsidR="00E60EC8" w:rsidRDefault="00E60EC8" w:rsidP="00E60EC8">
      <w:pPr>
        <w:pStyle w:val="Heading2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1" w:name="_Toc166506846"/>
    </w:p>
    <w:p w14:paraId="188BB50F" w14:textId="720E46AD" w:rsidR="004B1D58" w:rsidRPr="00181E31" w:rsidRDefault="00E60EC8" w:rsidP="00E60EC8">
      <w:pPr>
        <w:pStyle w:val="Heading2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1.5 </w:t>
      </w:r>
      <w:r w:rsidR="001B0E6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нтерпретация полученных оценок</w:t>
      </w:r>
      <w:r w:rsidR="004B1D58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</w:t>
      </w:r>
      <w:bookmarkEnd w:id="11"/>
    </w:p>
    <w:p w14:paraId="5D42D29D" w14:textId="00F41E40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4B1D58" w14:paraId="5F850412" w14:textId="77777777" w:rsidTr="00133F0B">
        <w:tc>
          <w:tcPr>
            <w:tcW w:w="8672" w:type="dxa"/>
          </w:tcPr>
          <w:p w14:paraId="6796BD28" w14:textId="11C967D2" w:rsidR="004B1D58" w:rsidRPr="00454A6E" w:rsidRDefault="004B1D58" w:rsidP="00454A6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72AF02FB" wp14:editId="083290A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4" name="Rectangle 154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C697A" id="Rectangle 154" o:spid="_x0000_s1026" style="position:absolute;margin-left:0;margin-top:0;width:50pt;height:50pt;z-index:251772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mi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PGaK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β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454A6E" w:rsidRPr="00454A6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1CE3857E" w14:textId="7F10E3B2" w:rsidR="004B1D58" w:rsidRDefault="004B1D5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  <w:tr w:rsidR="004B1D58" w14:paraId="4A86DDF5" w14:textId="77777777" w:rsidTr="00133F0B">
        <w:tc>
          <w:tcPr>
            <w:tcW w:w="8672" w:type="dxa"/>
          </w:tcPr>
          <w:p w14:paraId="6E63359B" w14:textId="1C22D34D" w:rsidR="004B1D58" w:rsidRPr="00454A6E" w:rsidRDefault="004B1D58" w:rsidP="00454A6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3F124FF8" wp14:editId="608A251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3" name="Rectangle 153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07F39D" id="Rectangle 153" o:spid="_x0000_s1026" style="position:absolute;margin-left:0;margin-top:0;width:50pt;height:50pt;z-index:251773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uGH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1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Ha4Y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3C92AF71" wp14:editId="0687D4E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2" name="Rectangle 15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A4E1F4" id="Rectangle 152" o:spid="_x0000_s1026" style="position:absolute;margin-left:0;margin-top:0;width:50pt;height:50pt;z-index:251774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0IA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EHQgA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</m:d>
            </m:oMath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6F0C6B8C" w14:textId="77777777" w:rsidR="004B1D58" w:rsidRDefault="004B1D5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32FDE2D6" w14:textId="3D54BB85" w:rsidR="004B1D58" w:rsidRDefault="004B1D58" w:rsidP="004B1D5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2614D6D" wp14:editId="41E055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1" name="Rectangle 15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C9153" id="Rectangle 151" o:spid="_x0000_s1026" style="position:absolute;margin-left:0;margin-top:0;width:50pt;height:50pt;z-index:251776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9d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Bn11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ik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z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9E44476" wp14:editId="7C2DB6D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0" name="Rectangle 15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A45BE" id="Rectangle 150" o:spid="_x0000_s1026" style="position:absolute;margin-left:0;margin-top:0;width:50pt;height:50pt;z-index:251777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TU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5E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5MyMHLyOYyIpwkqJpHzgZzGYcXs/Notm3ucSLs4JYa1pgsZuI3sDqSpYHNgh0fV3oRl34+9esX&#10;sHg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Lp01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i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чем может зависеть от </w:t>
      </w:r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52331FE" wp14:editId="06CD0B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9" name="Rectangle 14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2F56EF" id="Rectangle 149" o:spid="_x0000_s1026" style="position:absolute;margin-left:0;margin-top:0;width:50pt;height:50pt;z-index:251778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mdF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a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65nR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другого актора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241AFEB" wp14:editId="2ED9A5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8" name="Rectangle 14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099094" id="Rectangle 148" o:spid="_x0000_s1026" style="position:absolute;margin-left:0;margin-top:0;width:50pt;height:50pt;z-index:251779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8TC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K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9zxMI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54A6E" w:rsidRPr="00454A6E">
        <w:rPr>
          <w:rFonts w:ascii="Times New Roman" w:hAnsi="Times New Roman" w:cs="Times New Roman"/>
          <w:sz w:val="28"/>
          <w:szCs w:val="28"/>
        </w:rPr>
        <w:t xml:space="preserve"> </w:t>
      </w:r>
      <w:r w:rsidR="00454A6E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0F3F59F" w14:textId="7B6571D1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D06B19F" wp14:editId="23BA76D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7" name="Rectangle 14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F5B73" id="Rectangle 147" o:spid="_x0000_s1026" style="position:absolute;margin-left:0;margin-top:0;width:50pt;height:50pt;z-index:251780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nUE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m15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uWdQ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454A6E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Pr="00454A6E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4D90624" wp14:editId="5806AC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6" name="Rectangle 14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21796" id="Rectangle 146" o:spid="_x0000_s1026" style="position:absolute;margin-left:0;margin-top:0;width:50pt;height:50pt;z-index:251781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9aD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J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0vWg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454A6E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4CD63C8" wp14:editId="592FD22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5" name="Rectangle 14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F0BE75" id="Rectangle 145" o:spid="_x0000_s1026" style="position:absolute;margin-left:0;margin-top:0;width:50pt;height:50pt;z-index:251782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0PQ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84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orQ9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54A6E" w:rsidRPr="00454A6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67994D2" wp14:editId="3DA59DB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4" name="Rectangle 14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E834A4" id="Rectangle 144" o:spid="_x0000_s1026" style="position:absolute;margin-left:0;margin-top:0;width:50pt;height:50pt;z-index:251783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vbgV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14F19BA" wp14:editId="2AD53D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3" name="Rectangle 14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B67C0" id="Rectangle 143" o:spid="_x0000_s1026" style="position:absolute;margin-left:0;margin-top:0;width:50pt;height:50pt;z-index:251784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ml3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5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jqaXc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29ABB74" wp14:editId="6017461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2" name="Rectangle 14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26952D" id="Rectangle 142" o:spid="_x0000_s1026" style="position:absolute;margin-left:0;margin-top:0;width:50pt;height:50pt;z-index:251785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8rw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4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g3yv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 xml:space="preserve">a   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noProof/>
                <w:color w:val="000000" w:themeColor="text1"/>
                <w:sz w:val="28"/>
                <w:szCs w:val="28"/>
              </w:rPr>
              <m:t>b</m:t>
            </m:r>
          </m:sub>
        </m:sSub>
      </m:oMath>
      <w:r w:rsidR="00454A6E" w:rsidRPr="00454A6E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ва возможных результата шага то отношение вероятностей этих вариантов есть: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516248A" wp14:editId="26340E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1" name="Rectangle 14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51D0FC" id="Rectangle 141" o:spid="_x0000_s1026" style="position:absolute;margin-left:0;margin-top:0;width:50pt;height:50pt;z-index:251786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1+j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4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lXX6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3A22B259" w14:textId="473DB8BF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ля оценки зависимых параметров необходимо учитывать, что возможные изменения в переменной</w:t>
      </w:r>
      <w:r w:rsidR="00E60E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1, 0, -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D847BFA" wp14:editId="5C2BF4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0" name="Rectangle 14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ECA10B" id="Rectangle 140" o:spid="_x0000_s1026" style="position:absolute;margin-left:0;margin-top:0;width:50pt;height:50pt;z-index:251787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Yr8J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</w:t>
      </w:r>
      <w:r w:rsidR="00454A6E" w:rsidRPr="00353A9D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E95085A" wp14:editId="77EBD39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9" name="Rectangle 13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8A4E84" id="Rectangle 139" o:spid="_x0000_s1026" style="position:absolute;margin-left:0;margin-top:0;width:50pt;height:50pt;z-index:251788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M3TPs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66E3910" wp14:editId="09FC66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8" name="Rectangle 13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2C0893" id="Rectangle 138" o:spid="_x0000_s1026" style="position:absolute;margin-left:0;margin-top:0;width:50pt;height:50pt;z-index:251789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u98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Pq73w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k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020D526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669E0452" w14:textId="0CD2014A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="003E7CC8" w:rsidRPr="003E7CC8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 альт</w:t>
      </w:r>
      <w:r w:rsidR="003E7CC8" w:rsidRPr="003E7CC8">
        <w:rPr>
          <w:rFonts w:ascii="Times New Roman" w:hAnsi="Times New Roman" w:cs="Times New Roman"/>
          <w:color w:val="000000" w:themeColor="text1"/>
          <w:sz w:val="28"/>
          <w:szCs w:val="28"/>
        </w:rPr>
        <w:t>е</w:t>
      </w:r>
      <w:r w:rsidR="003E7CC8" w:rsidRPr="003E7CC8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ра </w:t>
      </w:r>
      <w:r w:rsidR="003E7CC8" w:rsidRPr="003E7CC8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r w:rsidR="003E7CC8">
        <w:rPr>
          <w:rFonts w:ascii="Times New Roman" w:hAnsi="Times New Roman" w:cs="Times New Roman"/>
          <w:color w:val="000000" w:themeColor="text1"/>
          <w:sz w:val="28"/>
          <w:szCs w:val="28"/>
        </w:rPr>
        <w:t>Ссылка, что альтер - теримин</w:t>
      </w:r>
      <w:r w:rsidR="003E7CC8" w:rsidRPr="003E7CC8">
        <w:rPr>
          <w:rFonts w:ascii="Times New Roman" w:hAnsi="Times New Roman" w:cs="Times New Roman"/>
          <w:color w:val="000000" w:themeColor="text1"/>
          <w:sz w:val="28"/>
          <w:szCs w:val="28"/>
        </w:rPr>
        <w:t>]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3E7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он равен</w:t>
      </w:r>
      <w:r w:rsidR="003E7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1,156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D9008E1" wp14:editId="53B65E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7" name="Rectangle 13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7C3B55" id="Rectangle 137" o:spid="_x0000_s1026" style="position:absolute;margin-left:0;margin-top:0;width:50pt;height:50pt;z-index:251790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166JAIAAEo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cPXro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3,17751676428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57189EBF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енном примере. </w:t>
      </w:r>
    </w:p>
    <w:p w14:paraId="668EE0DF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1255C2E6" w14:textId="15A43D1F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="003E7CC8" w:rsidRPr="003E7CC8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о исходя</w:t>
      </w:r>
      <w:r w:rsidR="00F203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щ</w:t>
      </w:r>
      <w:r w:rsidR="003E7CC8" w:rsidRPr="003E7CC8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их связей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</w:t>
      </w:r>
      <w:r w:rsidR="003A5F80" w:rsidRPr="003A5F8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i  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+</m:t>
            </m:r>
          </m:sub>
        </m:sSub>
      </m:oMath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9B19980" wp14:editId="722F14D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6" name="Rectangle 13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98EF8" id="Rectangle 136" o:spid="_x0000_s1026" style="position:absolute;margin-left:0;margin-top:0;width:50pt;height:50pt;z-index:251791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v09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bma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fS/T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D5A7D6B" wp14:editId="2A4A31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5" name="Rectangle 13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4A376C" id="Rectangle 135" o:spid="_x0000_s1026" style="position:absolute;margin-left:0;margin-top:0;width:50pt;height:50pt;z-index:251792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mhu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ayaG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38A5B5F" wp14:editId="3028198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4" name="Rectangle 13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D2F7C1" id="Rectangle 134" o:spid="_x0000_s1026" style="position:absolute;margin-left:0;margin-top:0;width:50pt;height:50pt;z-index:251793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vp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y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Zvy+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j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DE01BC3" wp14:editId="65541C2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3" name="Rectangle 13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9EC4DB" id="Rectangle 133" o:spid="_x0000_s1026" style="position:absolute;margin-left:0;margin-top:0;width:50pt;height:50pt;z-index:251794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HNCy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995CFEB" wp14:editId="5B31DD0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2" name="Rectangle 13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A712C6" id="Rectangle 132" o:spid="_x0000_s1026" style="position:absolute;margin-left:0;margin-top:0;width:50pt;height:50pt;z-index:251795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uFO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w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Su4U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F203D1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F203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F203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F203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>
        <w:rPr>
          <w:rFonts w:ascii="Times New Roman" w:hAnsi="Times New Roman" w:cs="Times New Roman"/>
          <w:noProof/>
          <w:position w:val="-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3566089" wp14:editId="74F7155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1" name="Rectangle 13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A33ABE" id="Rectangle 131" o:spid="_x0000_s1026" style="position:absolute;margin-left:0;margin-top:0;width:50pt;height:50pt;z-index:251796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nQd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xpz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XOdB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180" w:dyaOrig="210" w14:anchorId="2BE5E764">
          <v:shape id="_x0000_i1034" type="#_x0000_t75" style="width:8.15pt;height:10.85pt;mso-wrap-distance-left:0;mso-wrap-distance-top:0;mso-wrap-distance-right:0;mso-wrap-distance-bottom:0" o:ole="">
            <v:imagedata r:id="rId20" o:title=""/>
            <v:path textboxrect="0,0,0,0"/>
          </v:shape>
          <o:OLEObject Type="Embed" ProgID="Equation.DSMT4" ShapeID="_x0000_i1034" DrawAspect="Content" ObjectID="_1777230367" r:id="rId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cуммарного эффекта сходства в лог-вероятности изменений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3C22C68" wp14:editId="41DCD8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0" name="Rectangle 13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C00865" id="Rectangle 130" o:spid="_x0000_s1026" style="position:absolute;margin-left:0;margin-top:0;width:50pt;height:50pt;z-index:251797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eaIw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RPXmi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1, 0, -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B2E53F2" wp14:editId="3B2A866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9" name="Rectangle 12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E9FDE4" id="Rectangle 129" o:spid="_x0000_s1026" style="position:absolute;margin-left:0;margin-top:0;width:50pt;height:50pt;z-index:251798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8QL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j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gfEC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203D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-b-c</m:t>
            </m:r>
          </m:e>
        </m:d>
        <m:r>
          <m:rPr>
            <m:lit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/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r</m:t>
        </m:r>
      </m:oMath>
      <w:r w:rsidR="00F203D1" w:rsidRPr="00F203D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c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b</m:t>
            </m:r>
          </m:e>
        </m:d>
        <m:r>
          <m:rPr>
            <m:lit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/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r</m:t>
        </m:r>
      </m:oMath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B572D4D" wp14:editId="35072FB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8" name="Rectangle 12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1E5B52" id="Rectangle 128" o:spid="_x0000_s1026" style="position:absolute;margin-left:0;margin-top:0;width:50pt;height:50pt;z-index:251799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meM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C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raZ4w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>эффекта сходства составляют</w:t>
      </w:r>
      <w:r w:rsidR="00F203D1" w:rsidRPr="00F203D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-b-c</m:t>
            </m:r>
          </m:e>
        </m:d>
        <m:r>
          <m:rPr>
            <m:lit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/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r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+</m:t>
                </m:r>
              </m:sub>
            </m:sSub>
          </m:e>
        </m:d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A71BA44" wp14:editId="1FC5C9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7" name="Rectangle 12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B7C7EA" id="Rectangle 127" o:spid="_x0000_s1026" style="position:absolute;margin-left:0;margin-top:0;width:50pt;height:50pt;z-index:251800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9ZK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m1x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4/1ko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</w:t>
      </w:r>
      <w:r w:rsidR="00F203D1" w:rsidRPr="00F203D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c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b</m:t>
            </m:r>
          </m:e>
        </m:d>
        <m:r>
          <m:rPr>
            <m:lit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/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r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+</m:t>
                </m:r>
              </m:sub>
            </m:sSub>
          </m:e>
        </m:d>
      </m:oMath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8038DA2" wp14:editId="3144CE1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6" name="Rectangle 12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E19A4D" id="Rectangle 126" o:spid="_x0000_s1026" style="position:absolute;margin-left:0;margin-top:0;width:50pt;height:50pt;z-index:251801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nXN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x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uJ1z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</w:t>
      </w:r>
      <w:r w:rsidR="00F203D1" w:rsidRPr="00F203D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также показывает, что для эффектов сходства важна дисперсия ценностей связей, а не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7F22BD0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72B9CC3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5CDB655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67CAB575" w14:textId="4BE30943" w:rsidR="004B1D58" w:rsidRDefault="00F203D1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П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>ример ситуации, когда невозможно описать как изменение функции полезности - тенденция к созданию связны</w:t>
      </w:r>
      <w:r w:rsidR="004D2915">
        <w:rPr>
          <w:rFonts w:ascii="Times New Roman" w:hAnsi="Times New Roman" w:cs="Times New Roman"/>
          <w:color w:val="000000" w:themeColor="text1"/>
          <w:sz w:val="28"/>
          <w:szCs w:val="28"/>
        </w:rPr>
        <w:t>х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роек (транзитивные замыкания). Если актор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B5D4BE7" wp14:editId="26EC5CD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5" name="Rectangle 12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48438" id="Rectangle 125" o:spid="_x0000_s1026" style="position:absolute;margin-left:0;margin-top:0;width:50pt;height:50pt;z-index:251802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F+C4J4hAgAAS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4D2915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</w:t>
      </w:r>
      <w:r w:rsidR="004D2915" w:rsidRPr="004D291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4D2915">
        <w:rPr>
          <w:rFonts w:ascii="Times New Roman" w:hAnsi="Times New Roman" w:cs="Times New Roman"/>
          <w:color w:val="000000" w:themeColor="text1"/>
          <w:sz w:val="28"/>
          <w:szCs w:val="28"/>
        </w:rPr>
        <w:t>в тройке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>, то связи, приводящие к замыканию, представлены как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535C4C5" wp14:editId="4E54573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4" name="Rectangle 12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61DC48" id="Rectangle 124" o:spid="_x0000_s1026" style="position:absolute;margin-left:0;margin-top:0;width:50pt;height:50pt;z-index:251803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0MZ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w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9fQx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D291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→ j</m:t>
        </m:r>
      </m:oMath>
      <w:r w:rsidR="004B1D58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3ACA8A1D" wp14:editId="292A0BE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3" name="Rectangle 12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AF441A" id="Rectangle 123" o:spid="_x0000_s1026" style="position:absolute;margin-left:0;margin-top:0;width:50pt;height:50pt;z-index:251804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8o5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x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1Dyj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D2915" w:rsidRPr="004D291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7215E7E" wp14:editId="0DA6793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2" name="Rectangle 12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CA1E31" id="Rectangle 122" o:spid="_x0000_s1026" style="position:absolute;margin-left:0;margin-top:0;width:50pt;height:50pt;z-index:251805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mm+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w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2eab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→ h</m:t>
        </m:r>
      </m:oMath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50C837E" wp14:editId="0F828A1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0" name="Rectangle 1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B5FE5D" id="Rectangle 120" o:spid="_x0000_s1026" style="position:absolute;margin-left:0;margin-top:0;width:50pt;height:50pt;z-index:251807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19q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5A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6kVuNlZHMZEU4SVM0jZ4O5jMOL2Xk02zb3OBF2cEsNa0wWM/EbWB3J0sBmwY6PK72ISz+f+vUL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CNfai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4D2915" w:rsidRPr="004D291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→ h → j</m:t>
        </m:r>
      </m:oMath>
      <w:r w:rsidR="004B1D58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C1D2CD9" wp14:editId="096FE29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9" name="Rectangle 1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2C486" id="Rectangle 119" o:spid="_x0000_s1026" style="position:absolute;margin-left:0;margin-top:0;width:50pt;height:50pt;z-index:251808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C3B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jWa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FAtw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4B1D58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64E63E4" wp14:editId="238D2EA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8" name="Rectangle 1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A3D34A" id="Rectangle 118" o:spid="_x0000_s1026" style="position:absolute;margin-left:0;margin-top:0;width:50pt;height:50pt;z-index:251809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Y5G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1O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CNjkY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585ADA3F" wp14:editId="1AD701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7" name="Rectangle 1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C2006F" id="Rectangle 117" o:spid="_x0000_s1026" style="position:absolute;margin-left:0;margin-top:0;width:50pt;height:50pt;z-index:251810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D+A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G19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RoP4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D2915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30739A79" wp14:editId="2954C2E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6" name="Rectangle 11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C091A" id="Rectangle 116" o:spid="_x0000_s1026" style="position:absolute;margin-left:0;margin-top:0;width:50pt;height:50pt;z-index:251811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ZwH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R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LWcB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4D2915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="004B1D58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5DF9E9E6" wp14:editId="5077266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5" name="Rectangle 11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742382" id="Rectangle 115" o:spid="_x0000_s1026" style="position:absolute;margin-left:0;margin-top:0;width:50pt;height:50pt;z-index:251812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QlU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88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XVCV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D2915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FE729DA" w14:textId="36E850CE" w:rsidR="009C1B8C" w:rsidRDefault="009C1B8C" w:rsidP="009C1B8C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1B0E66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полученные оценки можно интерпретировать так</w:t>
      </w:r>
      <w:r w:rsidR="001B0E66" w:rsidRPr="001B0E66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="001B0E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9C349C5" w14:textId="17A93D07" w:rsidR="004B1D58" w:rsidRPr="001B0E66" w:rsidRDefault="001B0E66" w:rsidP="001B0E66">
      <w:pPr>
        <w:pStyle w:val="Fir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density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</w:t>
      </w:r>
      <w:r w:rsidR="009C1B8C" w:rsidRPr="009C1B8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личество исходящих связей</w:t>
      </w:r>
      <w:r w:rsidR="004B1D58" w:rsidRPr="001B0E6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2FBAB3A3" w14:textId="10B6F0CF" w:rsidR="004B1D58" w:rsidRPr="001B0E66" w:rsidRDefault="001B0E66" w:rsidP="001B0E66">
      <w:pPr>
        <w:pStyle w:val="Heading5"/>
        <w:numPr>
          <w:ilvl w:val="0"/>
          <w:numId w:val="13"/>
        </w:numPr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3" w:name="outratelog"/>
      <w:bookmarkEnd w:id="12"/>
      <w:r>
        <w:rPr>
          <w:rFonts w:ascii="Times New Roman" w:hAnsi="Times New Roman" w:cs="Times New Roman"/>
          <w:color w:val="000000" w:themeColor="text1"/>
          <w:sz w:val="28"/>
          <w:szCs w:val="28"/>
        </w:rPr>
        <w:t>З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висимость скорости (параметра </w:t>
      </w:r>
      <w:r w:rsidR="004B1D58"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78F0381" wp14:editId="7DF0A60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4" name="Rectangle 11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B2A081" id="Rectangle 114" o:spid="_x0000_s1026" style="position:absolute;margin-left:0;margin-top:0;width:50pt;height:50pt;z-index:251813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Kr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08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UIqt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B1D58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6C1B32DF">
          <v:shape id="_x0000_i1051" type="#_x0000_t75" style="width:11.55pt;height:18.35pt;mso-wrap-distance-left:0;mso-wrap-distance-top:0;mso-wrap-distance-right:0;mso-wrap-distance-bottom:0" o:ole="">
            <v:imagedata r:id="rId22" o:title=""/>
            <v:path textboxrect="0,0,0,0"/>
          </v:shape>
          <o:OLEObject Type="Embed" ProgID="Equation.DSMT4" ShapeID="_x0000_i1051" DrawAspect="Content" ObjectID="_1777230368" r:id="rId23"/>
        </w:objec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24865BBC" wp14:editId="00A8D2D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3" name="Rectangle 11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C7FC91" id="Rectangle 113" o:spid="_x0000_s1026" style="position:absolute;margin-left:0;margin-top:0;width:50pt;height:50pt;z-index:251814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CPz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G19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cUI/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B1D58"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A7B9151">
          <v:shape id="_x0000_i1052" type="#_x0000_t75" style="width:6.1pt;height:13.6pt;mso-wrap-distance-left:0;mso-wrap-distance-top:0;mso-wrap-distance-right:0;mso-wrap-distance-bottom:0" o:ole="">
            <v:imagedata r:id="rId24" o:title=""/>
            <v:path textboxrect="0,0,0,0"/>
          </v:shape>
          <o:OLEObject Type="Embed" ProgID="Equation.DSMT4" ShapeID="_x0000_i1052" DrawAspect="Content" ObjectID="_1777230369" r:id="rId25"/>
        </w:objec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5D515BB6" w14:textId="2BA2E277" w:rsidR="004B1D58" w:rsidRPr="001B0E66" w:rsidRDefault="001B0E66" w:rsidP="003E2ADB">
      <w:pPr>
        <w:pStyle w:val="Heading5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transitive-triads"/>
      <w:bookmarkEnd w:id="13"/>
      <w:r w:rsidRPr="001B0E66">
        <w:rPr>
          <w:rFonts w:ascii="Times New Roman" w:hAnsi="Times New Roman" w:cs="Times New Roman"/>
          <w:color w:val="auto"/>
          <w:sz w:val="28"/>
          <w:szCs w:val="28"/>
        </w:rPr>
        <w:t>Транзитивные тройки</w:t>
      </w:r>
      <w:r w:rsidR="003E2ADB" w:rsidRPr="003E2ADB">
        <w:rPr>
          <w:rFonts w:ascii="Times New Roman" w:hAnsi="Times New Roman" w:cs="Times New Roman"/>
          <w:color w:val="auto"/>
          <w:sz w:val="28"/>
          <w:szCs w:val="28"/>
        </w:rPr>
        <w:t xml:space="preserve">: </w:t>
      </w:r>
      <w:r w:rsidR="004B1D58" w:rsidRPr="001B0E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казывает количество транзитивных паттернов относительно актора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179F60A" wp14:editId="302E25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2" name="Rectangle 11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C66C23" id="Rectangle 112" o:spid="_x0000_s1026" style="position:absolute;margin-left:0;margin-top:0;width:50pt;height:50pt;z-index:251815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YB0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08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fJgH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B1D58"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182B774">
          <v:shape id="_x0000_i1053" type="#_x0000_t75" style="width:6.1pt;height:13.6pt;mso-wrap-distance-left:0;mso-wrap-distance-top:0;mso-wrap-distance-right:0;mso-wrap-distance-bottom:0" o:ole="">
            <v:imagedata r:id="rId26" o:title=""/>
            <v:path textboxrect="0,0,0,0"/>
          </v:shape>
          <o:OLEObject Type="Embed" ProgID="Equation.DSMT4" ShapeID="_x0000_i1053" DrawAspect="Content" ObjectID="_1777230370" r:id="rId27"/>
        </w:object>
      </w:r>
      <w:r w:rsidR="004B1D58" w:rsidRPr="001B0E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w:r w:rsidR="004B1D58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4EE0C70E" wp14:editId="16C723E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1" name="Rectangle 11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5772BF" id="Rectangle 111" o:spid="_x0000_s1026" style="position:absolute;margin-left:0;margin-top:0;width:50pt;height:50pt;z-index:251816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RU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48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apFSc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B1D58"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EC4AD9D">
          <v:shape id="_x0000_i1054" type="#_x0000_t75" style="width:6.1pt;height:13.6pt;mso-wrap-distance-left:0;mso-wrap-distance-top:0;mso-wrap-distance-right:0;mso-wrap-distance-bottom:0" o:ole="">
            <v:imagedata r:id="rId28" o:title=""/>
            <v:path textboxrect="0,0,0,0"/>
          </v:shape>
          <o:OLEObject Type="Embed" ProgID="Equation.DSMT4" ShapeID="_x0000_i1054" DrawAspect="Content" ObjectID="_1777230371" r:id="rId29"/>
        </w:object>
      </w:r>
      <w:r w:rsidR="004B1D58" w:rsidRPr="001B0E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в</w:t>
      </w:r>
      <w:r w:rsidR="003E2ADB" w:rsidRPr="003E2AD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(0.4268) = 1.5324</m:t>
        </m:r>
      </m:oMath>
      <w:r w:rsidR="004B1D58">
        <w:rPr>
          <w:rFonts w:ascii="Times New Roman" w:hAnsi="Times New Roman" w:cs="Times New Roman"/>
          <w:noProof/>
          <w:position w:val="-1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204153BB" wp14:editId="14E1384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0" name="Rectangle 11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6F5A70" id="Rectangle 110" o:spid="_x0000_s1026" style="position:absolute;margin-left:0;margin-top:0;width:50pt;height:50pt;z-index:251817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Lag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5M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5MyMHLyOYyIpwkqJpHzgZzGYcXs/Notm3ucSLs4JYa1pgsZuI3sDqSpYHNgh0fV3oRl34+9esX&#10;sHg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nS2o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4B1D58" w:rsidRPr="001B0E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2C05E9C8" w14:textId="4095F1F1" w:rsidR="004B1D58" w:rsidRDefault="003E2ADB" w:rsidP="003E2ADB">
      <w:pPr>
        <w:pStyle w:val="Fir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transtripx-expcovar"/>
      <w:bookmarkEnd w:id="14"/>
      <w:r w:rsidRPr="004B1D58">
        <w:rPr>
          <w:rFonts w:ascii="Times New Roman" w:hAnsi="Times New Roman" w:cs="Times New Roman"/>
          <w:sz w:val="28"/>
          <w:szCs w:val="28"/>
          <w:lang w:val="ru-RU"/>
        </w:rPr>
        <w:t>Влияние стажа на эффект транзитивных троек</w:t>
      </w:r>
      <w:r w:rsidRPr="003E2AD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значает, что с увеличением стажа ослабевает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ранзитивных троек</w:t>
      </w:r>
      <w:r w:rsid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bookmarkEnd w:id="15"/>
    <w:p w14:paraId="4F60F8E1" w14:textId="198D85D0" w:rsidR="00A9015B" w:rsidRDefault="00A9015B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4BD2CE0" w14:textId="5877533D" w:rsidR="00F0599C" w:rsidRDefault="00F0599C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4C135B5" w14:textId="77777777" w:rsidR="00DB6570" w:rsidRDefault="00DB6570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ADA3C18" w14:textId="77777777" w:rsidR="008E66E8" w:rsidRDefault="00F0599C" w:rsidP="008E66E8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  <w:r w:rsidRPr="00F0599C">
        <w:rPr>
          <w:rFonts w:ascii="Times New Roman" w:hAnsi="Times New Roman" w:cs="Times New Roman"/>
          <w:b/>
          <w:bCs/>
          <w:sz w:val="28"/>
          <w:szCs w:val="28"/>
        </w:rPr>
        <w:lastRenderedPageBreak/>
        <w:t>Построение имитационной модели</w:t>
      </w:r>
    </w:p>
    <w:p w14:paraId="16419B27" w14:textId="4494B1AD" w:rsidR="00F0599C" w:rsidRDefault="008E66E8" w:rsidP="00DB6570">
      <w:pPr>
        <w:pStyle w:val="BodyText"/>
        <w:ind w:left="708" w:firstLine="70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0F6914A5" w14:textId="5B4A053C" w:rsidR="00092A28" w:rsidRDefault="00092A28" w:rsidP="00092A28">
      <w:pPr>
        <w:pStyle w:val="BodyTex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2A28">
        <w:rPr>
          <w:rFonts w:ascii="Times New Roman" w:hAnsi="Times New Roman" w:cs="Times New Roman"/>
          <w:sz w:val="28"/>
          <w:szCs w:val="28"/>
        </w:rPr>
        <w:t xml:space="preserve">Под Стохастическим акторно ориентированным моделирвоанием сетевой динамики понимается класс моделей. </w:t>
      </w:r>
      <w:r w:rsidR="00DB6570">
        <w:rPr>
          <w:rFonts w:ascii="Times New Roman" w:hAnsi="Times New Roman" w:cs="Times New Roman"/>
          <w:sz w:val="28"/>
          <w:szCs w:val="28"/>
        </w:rPr>
        <w:t>Б</w:t>
      </w:r>
      <w:r w:rsidRPr="00092A28">
        <w:rPr>
          <w:rFonts w:ascii="Times New Roman" w:hAnsi="Times New Roman" w:cs="Times New Roman"/>
          <w:sz w:val="28"/>
          <w:szCs w:val="28"/>
        </w:rPr>
        <w:t>ыла построена модель для направленной сети.</w:t>
      </w:r>
      <w:r>
        <w:rPr>
          <w:rFonts w:ascii="Times New Roman" w:hAnsi="Times New Roman" w:cs="Times New Roman"/>
          <w:sz w:val="28"/>
          <w:szCs w:val="28"/>
        </w:rPr>
        <w:t xml:space="preserve"> Разрешение связи просиходит в одно</w:t>
      </w:r>
      <w:r w:rsidR="00DB6570">
        <w:rPr>
          <w:rFonts w:ascii="Times New Roman" w:hAnsi="Times New Roman" w:cs="Times New Roman"/>
          <w:sz w:val="28"/>
          <w:szCs w:val="28"/>
        </w:rPr>
        <w:t>с</w:t>
      </w:r>
      <w:r>
        <w:rPr>
          <w:rFonts w:ascii="Times New Roman" w:hAnsi="Times New Roman" w:cs="Times New Roman"/>
          <w:sz w:val="28"/>
          <w:szCs w:val="28"/>
        </w:rPr>
        <w:t>т</w:t>
      </w:r>
      <w:r w:rsidR="00DB6570">
        <w:rPr>
          <w:rFonts w:ascii="Times New Roman" w:hAnsi="Times New Roman" w:cs="Times New Roman"/>
          <w:sz w:val="28"/>
          <w:szCs w:val="28"/>
        </w:rPr>
        <w:t>о</w:t>
      </w:r>
      <w:r>
        <w:rPr>
          <w:rFonts w:ascii="Times New Roman" w:hAnsi="Times New Roman" w:cs="Times New Roman"/>
          <w:sz w:val="28"/>
          <w:szCs w:val="28"/>
        </w:rPr>
        <w:t xml:space="preserve">роннем порядке, создание связи просиходит в одностроннем порядке. </w:t>
      </w:r>
    </w:p>
    <w:p w14:paraId="4D6035CC" w14:textId="2CAD4CD3" w:rsidR="00092A28" w:rsidRPr="00181E31" w:rsidRDefault="00092A28" w:rsidP="00092A2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60874F0C" wp14:editId="41F073F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9" name="Rectangle 10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A7049E" id="Rectangle 109" o:spid="_x0000_s1026" style="position:absolute;margin-left:0;margin-top:0;width:50pt;height:50pt;z-index:251820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gpTE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3F697FFF">
          <v:shape id="_x0000_i1056" type="#_x0000_t75" style="width:31.25pt;height:14.95pt;mso-wrap-distance-left:0;mso-wrap-distance-top:0;mso-wrap-distance-right:0;mso-wrap-distance-bottom:0" o:ole="">
            <v:imagedata r:id="rId30" o:title=""/>
            <v:path textboxrect="0,0,0,0"/>
          </v:shape>
          <o:OLEObject Type="Embed" ProgID="Equation.DSMT4" ShapeID="_x0000_i1056" DrawAspect="Content" ObjectID="_1777230372" r:id="rId31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92A28" w:rsidRPr="00181E31" w14:paraId="0D114346" w14:textId="77777777" w:rsidTr="00C702DB">
        <w:tc>
          <w:tcPr>
            <w:tcW w:w="9039" w:type="dxa"/>
          </w:tcPr>
          <w:p w14:paraId="7EFCBCFB" w14:textId="140DB597" w:rsidR="00092A28" w:rsidRPr="00181E31" w:rsidRDefault="00092A28" w:rsidP="00C702D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6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409CFD08" wp14:editId="61A3E7E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5" name="Rectangle 15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B57BA1" id="Rectangle 155" o:spid="_x0000_s1026" style="position:absolute;margin-left:0;margin-top:0;width:50pt;height:50pt;z-index:251821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8sg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8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MbyyA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{X(t+Δt)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±ij)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|X(t)=x}=</m:t>
              </m:r>
              <m:r>
                <w:rPr>
                  <w:rFonts w:ascii="Cambria Math" w:eastAsiaTheme="minorEastAsia" w:hAnsi="Cambria Math" w:cs="Times New Roman"/>
                  <w:noProof/>
                  <w:sz w:val="28"/>
                  <w:szCs w:val="28"/>
                  <w:lang w:val="ru-RU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  <m:ctrlP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  <w:lang w:val="ru-RU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  <w:lang w:val="ru-RU"/>
                                    </w:rPr>
                                    <m:t>±</m:t>
                                  </m:r>
                                  <m:r>
                                    <w:rPr>
                                      <w:rFonts w:ascii="Cambria Math" w:eastAsiaTheme="minorEastAsia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ij</m:t>
                                  </m: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β</m:t>
                          </m: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e>
                  </m:d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num>
                <m:den>
                  <m:r>
                    <w:rPr>
                      <w:rFonts w:ascii="Cambria Math" w:eastAsiaTheme="minorEastAsia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 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  <w:lang w:val="ru-RU"/>
                        </w:rPr>
                        <m:t>h</m:t>
                      </m:r>
                    </m:sub>
                    <m:sup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f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  <w:lang w:val="ru-RU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  <w:lang w:val="ru-RU"/>
                                        </w:rPr>
                                        <m:t>±</m:t>
                                      </m:r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i</m:t>
                                      </m:r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  <w:lang w:val="ru-RU"/>
                                        </w:rPr>
                                        <m:t>h</m:t>
                                      </m: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β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</m:d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e>
                      </m:d>
                    </m:e>
                  </m:nary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en>
              </m:f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40EADC46" w14:textId="77777777" w:rsidR="00092A28" w:rsidRPr="00181E31" w:rsidRDefault="00092A28" w:rsidP="00C702D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2FA73822" w14:textId="7A3914D6" w:rsidR="008E66E8" w:rsidRPr="00AF285E" w:rsidRDefault="00AF285E" w:rsidP="00AF285E">
      <w:pPr>
        <w:pStyle w:val="BodyText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ная комбинация функицй сети и их параметров. Для имитационной модели были взяты таике функции сети как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28B52D34" w14:textId="55C89365" w:rsidR="00A9015B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транзитинвных троек</w:t>
      </w:r>
    </w:p>
    <w:p w14:paraId="0ACB622F" w14:textId="223656BD" w:rsidR="00AF285E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обзщих связей</w:t>
      </w:r>
    </w:p>
    <w:p w14:paraId="19AA5080" w14:textId="7C5BDE02" w:rsidR="00AF285E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исходязих связей.</w:t>
      </w:r>
    </w:p>
    <w:p w14:paraId="6F492908" w14:textId="60FFF090" w:rsidR="00AF285E" w:rsidRDefault="00AF285E" w:rsidP="00AF285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677"/>
        <w:gridCol w:w="683"/>
      </w:tblGrid>
      <w:tr w:rsidR="00323184" w14:paraId="51618E54" w14:textId="77777777" w:rsidTr="00323184">
        <w:trPr>
          <w:trHeight w:val="275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996E94" w14:textId="5304B5FF" w:rsidR="00323184" w:rsidRPr="00323184" w:rsidRDefault="00323184" w:rsidP="00C06A35">
            <w:pPr>
              <w:pStyle w:val="BodyText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j,h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ub>
                      <m:sup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h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j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j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ub>
                      <m:sup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j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ub>
                      <m:sup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nary>
                  </m:e>
                </m:d>
              </m:oMath>
            </m:oMathPara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B99818" w14:textId="77777777" w:rsidR="00323184" w:rsidRDefault="00323184" w:rsidP="0032318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0ACBDEA8" w14:textId="77777777" w:rsidR="00323184" w:rsidRDefault="00323184" w:rsidP="0032318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3CCB569" w14:textId="77777777" w:rsidR="00323184" w:rsidRDefault="00323184" w:rsidP="0032318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4633EEEB" w14:textId="4A297725" w:rsidR="00323184" w:rsidRPr="00C06A35" w:rsidRDefault="00323184" w:rsidP="0032318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06A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9)</w:t>
            </w:r>
          </w:p>
        </w:tc>
      </w:tr>
    </w:tbl>
    <w:p w14:paraId="55BCC14B" w14:textId="53C59A19" w:rsidR="00AF285E" w:rsidRDefault="00AF285E" w:rsidP="00AF285E">
      <w:pPr>
        <w:pStyle w:val="BodyText"/>
        <w:ind w:left="2124"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4F6EEE57" w14:textId="0C072F4D" w:rsidR="00AF285E" w:rsidRDefault="0096656C" w:rsidP="0080389D">
      <w:pPr>
        <w:pStyle w:val="BodyText"/>
        <w:numPr>
          <w:ilvl w:val="1"/>
          <w:numId w:val="1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Допущения модели</w:t>
      </w:r>
    </w:p>
    <w:p w14:paraId="24344433" w14:textId="197D0654" w:rsidR="008D5341" w:rsidRDefault="008D5341" w:rsidP="008D5341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8D5341">
        <w:rPr>
          <w:rFonts w:ascii="Times New Roman" w:hAnsi="Times New Roman" w:cs="Times New Roman"/>
          <w:sz w:val="28"/>
          <w:szCs w:val="28"/>
        </w:rPr>
        <w:t>В сило того, что на практике интенсивности имеют зависиомтси от частных характеристик актора, то для каждого актора интенсивности равны. В таким случае распределение веротяностей на шаге 4 – есть равномерное.</w:t>
      </w:r>
    </w:p>
    <w:p w14:paraId="1F4D9BE1" w14:textId="63AD3C17" w:rsidR="000F3EB0" w:rsidRDefault="008D5341" w:rsidP="0096656C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артной матрицей заполненной нулями и единицами. </w:t>
      </w:r>
      <w:r w:rsidR="0096656C">
        <w:rPr>
          <w:rFonts w:ascii="Times New Roman" w:hAnsi="Times New Roman" w:cs="Times New Roman"/>
          <w:sz w:val="28"/>
          <w:szCs w:val="28"/>
        </w:rPr>
        <w:t xml:space="preserve">Начальное состояние сети на момент </w:t>
      </w:r>
      <w:r w:rsidR="0096656C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6656C" w:rsidRPr="0096656C">
        <w:rPr>
          <w:rFonts w:ascii="Times New Roman" w:hAnsi="Times New Roman" w:cs="Times New Roman"/>
          <w:sz w:val="28"/>
          <w:szCs w:val="28"/>
        </w:rPr>
        <w:t xml:space="preserve">0 </w:t>
      </w:r>
      <w:r w:rsidR="0096656C">
        <w:rPr>
          <w:rFonts w:ascii="Times New Roman" w:hAnsi="Times New Roman" w:cs="Times New Roman"/>
          <w:sz w:val="28"/>
          <w:szCs w:val="28"/>
        </w:rPr>
        <w:t>генерирется случайно, сипользуя р</w:t>
      </w:r>
      <w:r>
        <w:rPr>
          <w:rFonts w:ascii="Times New Roman" w:hAnsi="Times New Roman" w:cs="Times New Roman"/>
          <w:sz w:val="28"/>
          <w:szCs w:val="28"/>
        </w:rPr>
        <w:t xml:space="preserve">авноменное распределение нулевая матрица заполняется единимцами, с некоторым, заданным, коэффицентом разреженнсоти. </w:t>
      </w:r>
    </w:p>
    <w:p w14:paraId="07E7266F" w14:textId="6CC9AB59" w:rsidR="000F3EB0" w:rsidRDefault="00ED0C17" w:rsidP="0096656C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Длины интевалов времени, между снимками сети одинаковые.</w:t>
      </w:r>
    </w:p>
    <w:p w14:paraId="23EC9707" w14:textId="12E58298" w:rsidR="008D5341" w:rsidRDefault="000F3EB0" w:rsidP="0080389D">
      <w:pPr>
        <w:pStyle w:val="BodyText"/>
        <w:numPr>
          <w:ilvl w:val="1"/>
          <w:numId w:val="1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писание имитационной модели</w:t>
      </w:r>
    </w:p>
    <w:p w14:paraId="09CFCE2C" w14:textId="4035E581" w:rsidR="000F3EB0" w:rsidRDefault="000F3EB0" w:rsidP="000F3EB0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0F3EB0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няие сети, в виде снимка сети, матрицы смежностей, далее симулируется социальная динамика до заданного </w:t>
      </w:r>
      <w:r w:rsidRPr="000F3EB0">
        <w:rPr>
          <w:rFonts w:ascii="Times New Roman" w:hAnsi="Times New Roman" w:cs="Times New Roman"/>
          <w:sz w:val="28"/>
          <w:szCs w:val="28"/>
        </w:rPr>
        <w:lastRenderedPageBreak/>
        <w:t>момента времени. Процесс повторяется для полученного снимка сети. Таким образом в результате работы получается 3 снимка сети.</w:t>
      </w:r>
    </w:p>
    <w:p w14:paraId="749C9AC4" w14:textId="4C28B548" w:rsidR="00ED0C17" w:rsidRPr="00F6608B" w:rsidRDefault="000F3EB0" w:rsidP="000F3EB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Подробнее про симуляцию сетевой динамики</w:t>
      </w:r>
      <w:r w:rsidR="00236ADD">
        <w:rPr>
          <w:rFonts w:ascii="Times New Roman" w:hAnsi="Times New Roman" w:cs="Times New Roman"/>
          <w:sz w:val="28"/>
          <w:szCs w:val="28"/>
        </w:rPr>
        <w:t>.</w:t>
      </w:r>
      <w:r w:rsidR="00ED0C17" w:rsidRPr="00ED0C17">
        <w:rPr>
          <w:rFonts w:ascii="Times New Roman" w:hAnsi="Times New Roman" w:cs="Times New Roman"/>
          <w:sz w:val="28"/>
          <w:szCs w:val="28"/>
        </w:rPr>
        <w:t xml:space="preserve"> </w:t>
      </w:r>
      <w:r w:rsidR="00236ADD">
        <w:rPr>
          <w:rFonts w:ascii="Times New Roman" w:hAnsi="Times New Roman" w:cs="Times New Roman"/>
          <w:sz w:val="28"/>
          <w:szCs w:val="28"/>
        </w:rPr>
        <w:t>П</w:t>
      </w:r>
      <w:r w:rsidR="00ED0C17">
        <w:rPr>
          <w:rFonts w:ascii="Times New Roman" w:hAnsi="Times New Roman" w:cs="Times New Roman"/>
          <w:sz w:val="28"/>
          <w:szCs w:val="28"/>
        </w:rPr>
        <w:t>оло</w:t>
      </w:r>
      <w:r w:rsidR="00236ADD">
        <w:rPr>
          <w:rFonts w:ascii="Times New Roman" w:hAnsi="Times New Roman" w:cs="Times New Roman"/>
          <w:sz w:val="28"/>
          <w:szCs w:val="28"/>
        </w:rPr>
        <w:t>ж</w:t>
      </w:r>
      <w:r w:rsidR="00ED0C17">
        <w:rPr>
          <w:rFonts w:ascii="Times New Roman" w:hAnsi="Times New Roman" w:cs="Times New Roman"/>
          <w:sz w:val="28"/>
          <w:szCs w:val="28"/>
        </w:rPr>
        <w:t xml:space="preserve">им </w:t>
      </w:r>
      <w:r w:rsidR="00ED0C17" w:rsidRPr="00ED0C17">
        <w:rPr>
          <w:rFonts w:ascii="Times New Roman" w:hAnsi="Times New Roman" w:cs="Times New Roman"/>
          <w:b/>
          <w:bCs/>
          <w:sz w:val="28"/>
          <w:szCs w:val="28"/>
          <w:highlight w:val="yellow"/>
          <w:lang w:val="en-US"/>
        </w:rPr>
        <w:t>t</w:t>
      </w:r>
      <w:r w:rsidR="00ED0C17" w:rsidRPr="00ED0C17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0 = 0</w:t>
      </w:r>
      <w:r w:rsidR="00ED0C1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D0C17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ED0C17" w:rsidRPr="00ED0C17">
        <w:rPr>
          <w:rFonts w:ascii="Times New Roman" w:hAnsi="Times New Roman" w:cs="Times New Roman"/>
          <w:sz w:val="28"/>
          <w:szCs w:val="28"/>
        </w:rPr>
        <w:t xml:space="preserve"> = </w:t>
      </w:r>
      <w:r w:rsidR="00236ADD">
        <w:rPr>
          <w:rFonts w:ascii="Times New Roman" w:hAnsi="Times New Roman" w:cs="Times New Roman"/>
          <w:sz w:val="28"/>
          <w:szCs w:val="28"/>
        </w:rPr>
        <w:t>задается пользователем</w:t>
      </w:r>
      <w:r w:rsidR="00236ADD" w:rsidRPr="00236ADD">
        <w:rPr>
          <w:rFonts w:ascii="Times New Roman" w:hAnsi="Times New Roman" w:cs="Times New Roman"/>
          <w:sz w:val="28"/>
          <w:szCs w:val="28"/>
        </w:rPr>
        <w:t>,</w:t>
      </w:r>
      <w:r w:rsidR="00236ADD">
        <w:rPr>
          <w:rFonts w:ascii="Times New Roman" w:hAnsi="Times New Roman" w:cs="Times New Roman"/>
          <w:sz w:val="28"/>
          <w:szCs w:val="28"/>
        </w:rPr>
        <w:t xml:space="preserve"> вектор параметров БЕТА при эффектах задаются пользователем.</w:t>
      </w:r>
      <w:r w:rsidR="00236ADD" w:rsidRPr="00236ADD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Г</w:t>
      </w:r>
      <w:r w:rsidR="00236ADD">
        <w:rPr>
          <w:rFonts w:ascii="Times New Roman" w:hAnsi="Times New Roman" w:cs="Times New Roman"/>
          <w:sz w:val="28"/>
          <w:szCs w:val="28"/>
        </w:rPr>
        <w:t xml:space="preserve">енерируем дельта </w:t>
      </w:r>
      <w:r w:rsidR="00236ADD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236ADD" w:rsidRPr="00236ADD">
        <w:rPr>
          <w:rFonts w:ascii="Times New Roman" w:hAnsi="Times New Roman" w:cs="Times New Roman"/>
          <w:sz w:val="28"/>
          <w:szCs w:val="28"/>
        </w:rPr>
        <w:t xml:space="preserve"> </w:t>
      </w:r>
      <w:r w:rsidR="00236ADD">
        <w:rPr>
          <w:rFonts w:ascii="Times New Roman" w:hAnsi="Times New Roman" w:cs="Times New Roman"/>
          <w:sz w:val="28"/>
          <w:szCs w:val="28"/>
        </w:rPr>
        <w:t>экспоненцилаьно, с параметром лямбда</w:t>
      </w:r>
      <w:r w:rsidR="009A7585">
        <w:rPr>
          <w:rFonts w:ascii="Times New Roman" w:hAnsi="Times New Roman" w:cs="Times New Roman"/>
          <w:sz w:val="28"/>
          <w:szCs w:val="28"/>
        </w:rPr>
        <w:t xml:space="preserve">. Пока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+ </w:t>
      </w:r>
      <w:r w:rsidR="009A7585">
        <w:rPr>
          <w:rFonts w:ascii="Times New Roman" w:hAnsi="Times New Roman" w:cs="Times New Roman"/>
          <w:sz w:val="28"/>
          <w:szCs w:val="28"/>
        </w:rPr>
        <w:t xml:space="preserve">дельта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 xml:space="preserve">меньше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 xml:space="preserve">мспользуя распределение акторов выбирается икатор принимающий решение о изменении сети в момент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>+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>
        <w:rPr>
          <w:rFonts w:ascii="Times New Roman" w:hAnsi="Times New Roman" w:cs="Times New Roman"/>
          <w:sz w:val="28"/>
          <w:szCs w:val="28"/>
        </w:rPr>
        <w:t xml:space="preserve">. </w:t>
      </w:r>
      <w:r w:rsidR="00F6608B">
        <w:rPr>
          <w:rFonts w:ascii="Times New Roman" w:hAnsi="Times New Roman" w:cs="Times New Roman"/>
          <w:sz w:val="28"/>
          <w:szCs w:val="28"/>
        </w:rPr>
        <w:t xml:space="preserve">Если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9A7585">
        <w:rPr>
          <w:rFonts w:ascii="Times New Roman" w:hAnsi="Times New Roman" w:cs="Times New Roman"/>
          <w:sz w:val="28"/>
          <w:szCs w:val="28"/>
        </w:rPr>
        <w:t>+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F6608B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>
        <w:rPr>
          <w:rFonts w:ascii="Times New Roman" w:hAnsi="Times New Roman" w:cs="Times New Roman"/>
          <w:sz w:val="28"/>
          <w:szCs w:val="28"/>
        </w:rPr>
        <w:t xml:space="preserve">  меньше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</w:rPr>
        <w:t xml:space="preserve">то генерируются все возможные состония сети, в которые можно перети из текузего состония. </w:t>
      </w:r>
      <w:r w:rsidR="009A7585">
        <w:rPr>
          <w:rFonts w:ascii="Times New Roman" w:hAnsi="Times New Roman" w:cs="Times New Roman"/>
          <w:sz w:val="28"/>
          <w:szCs w:val="28"/>
        </w:rPr>
        <w:t xml:space="preserve">Выбранный актор (актор </w:t>
      </w:r>
      <w:proofErr w:type="spellStart"/>
      <w:r w:rsidR="009A7585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)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используя распределен</w:t>
      </w:r>
      <w:r w:rsidR="00F81522">
        <w:rPr>
          <w:rFonts w:ascii="Times New Roman" w:hAnsi="Times New Roman" w:cs="Times New Roman"/>
          <w:sz w:val="28"/>
          <w:szCs w:val="28"/>
        </w:rPr>
        <w:t>ие</w:t>
      </w:r>
      <w:r w:rsidR="009A7585">
        <w:rPr>
          <w:rFonts w:ascii="Times New Roman" w:hAnsi="Times New Roman" w:cs="Times New Roman"/>
          <w:sz w:val="28"/>
          <w:szCs w:val="28"/>
        </w:rPr>
        <w:t xml:space="preserve"> вероятностей всех возможных вариантов новой сети (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-+</w:t>
      </w:r>
      <w:r w:rsidR="009A7585">
        <w:rPr>
          <w:rFonts w:ascii="Times New Roman" w:hAnsi="Times New Roman" w:cs="Times New Roman"/>
          <w:sz w:val="28"/>
          <w:szCs w:val="28"/>
        </w:rPr>
        <w:t xml:space="preserve">) </w:t>
      </w:r>
      <w:r w:rsidR="00F81522">
        <w:rPr>
          <w:rFonts w:ascii="Times New Roman" w:hAnsi="Times New Roman" w:cs="Times New Roman"/>
          <w:sz w:val="28"/>
          <w:szCs w:val="28"/>
        </w:rPr>
        <w:t xml:space="preserve">принимает решение о изменении сети ( создать новую связь, разорвать существующую, ничего не делать). </w:t>
      </w:r>
      <w:r w:rsidR="00F6608B">
        <w:rPr>
          <w:rFonts w:ascii="Times New Roman" w:hAnsi="Times New Roman" w:cs="Times New Roman"/>
          <w:sz w:val="28"/>
          <w:szCs w:val="28"/>
        </w:rPr>
        <w:t xml:space="preserve">Процесс заканчивается, когда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9A7585">
        <w:rPr>
          <w:rFonts w:ascii="Times New Roman" w:hAnsi="Times New Roman" w:cs="Times New Roman"/>
          <w:sz w:val="28"/>
          <w:szCs w:val="28"/>
        </w:rPr>
        <w:t>+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F6608B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&gt; =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A2096B" w:rsidRPr="00613EA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43044B6" w14:textId="30873875" w:rsidR="00F81522" w:rsidRPr="0013649E" w:rsidRDefault="00F81522" w:rsidP="000F3EB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</w:t>
      </w:r>
      <w:r w:rsidR="00F6608B">
        <w:rPr>
          <w:rFonts w:ascii="Times New Roman" w:hAnsi="Times New Roman" w:cs="Times New Roman"/>
          <w:sz w:val="28"/>
          <w:szCs w:val="28"/>
        </w:rPr>
        <w:t xml:space="preserve">строится вектор полезностей для каждого актора, при зафиксированном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</w:rPr>
        <w:t xml:space="preserve">акторе. Каждый элемнт этого вектора отражает полезность </w:t>
      </w:r>
      <w:r w:rsidR="0013649E">
        <w:rPr>
          <w:rFonts w:ascii="Times New Roman" w:hAnsi="Times New Roman" w:cs="Times New Roman"/>
          <w:sz w:val="28"/>
          <w:szCs w:val="28"/>
        </w:rPr>
        <w:t xml:space="preserve">изменеиня сети из текущего значения в слеедующее (минишаг). Считается фенкуия полезности для каждого возможного изменения, где конкретный вид фенкции оплезности задан в </w:t>
      </w:r>
      <w:r w:rsidR="0013649E" w:rsidRPr="0013649E">
        <w:rPr>
          <w:rFonts w:ascii="Times New Roman" w:hAnsi="Times New Roman" w:cs="Times New Roman"/>
          <w:b/>
          <w:bCs/>
          <w:sz w:val="28"/>
          <w:szCs w:val="28"/>
        </w:rPr>
        <w:t xml:space="preserve">ОПИСАНИЕ МОДЕЛИ. </w:t>
      </w:r>
    </w:p>
    <w:p w14:paraId="448967AE" w14:textId="77777777" w:rsidR="00C0543E" w:rsidRPr="00181E31" w:rsidRDefault="00C0543E" w:rsidP="00C0543E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6506847"/>
      <w:bookmarkEnd w:id="7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17" w:name="список-литературы"/>
      <w:bookmarkEnd w:id="8"/>
      <w:bookmarkEnd w:id="16"/>
    </w:p>
    <w:p w14:paraId="665B5E7E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5A44F145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</w:t>
      </w:r>
      <w:proofErr w:type="gram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452 .</w:t>
      </w:r>
      <w:proofErr w:type="gramEnd"/>
    </w:p>
    <w:p w14:paraId="21E8DAAE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7D1A0D4A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6B7CC60B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2CC67F12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- University of Oxford URL: </w:t>
      </w:r>
      <w:hyperlink r:id="rId32" w:tooltip="https://www.stats.ox.ac.uk/~snijders/siena/Siena_algorithms.pdf" w:history="1">
        <w:r w:rsidRPr="00181E3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6059EBE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lastRenderedPageBreak/>
        <w:t xml:space="preserve">Manual for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33" w:tooltip="https://www.stats.ox.ac.uk/~snijders/siena/RSiena_Manual.pdf" w:history="1">
        <w:r w:rsidRPr="00181E3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30A7CA9F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  <w:bookmarkEnd w:id="17"/>
    </w:p>
    <w:p w14:paraId="7D463453" w14:textId="5DD57FAC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sectPr w:rsidR="00C0543E" w:rsidRPr="00181E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0E93A" w14:textId="77777777" w:rsidR="0016374C" w:rsidRDefault="0016374C" w:rsidP="00DA2262">
      <w:pPr>
        <w:spacing w:after="0" w:line="240" w:lineRule="auto"/>
      </w:pPr>
      <w:r>
        <w:separator/>
      </w:r>
    </w:p>
  </w:endnote>
  <w:endnote w:type="continuationSeparator" w:id="0">
    <w:p w14:paraId="54DC0E8A" w14:textId="77777777" w:rsidR="0016374C" w:rsidRDefault="0016374C" w:rsidP="00DA2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407A1" w14:textId="77777777" w:rsidR="0016374C" w:rsidRDefault="0016374C" w:rsidP="00DA2262">
      <w:pPr>
        <w:spacing w:after="0" w:line="240" w:lineRule="auto"/>
      </w:pPr>
      <w:r>
        <w:separator/>
      </w:r>
    </w:p>
  </w:footnote>
  <w:footnote w:type="continuationSeparator" w:id="0">
    <w:p w14:paraId="196A95E7" w14:textId="77777777" w:rsidR="0016374C" w:rsidRDefault="0016374C" w:rsidP="00DA22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0FB0"/>
    <w:multiLevelType w:val="hybridMultilevel"/>
    <w:tmpl w:val="D6702482"/>
    <w:lvl w:ilvl="0" w:tplc="F98ABBD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A03106"/>
    <w:multiLevelType w:val="hybridMultilevel"/>
    <w:tmpl w:val="C318F612"/>
    <w:lvl w:ilvl="0" w:tplc="A75AB520">
      <w:start w:val="1"/>
      <w:numFmt w:val="bullet"/>
      <w:lvlText w:val=" "/>
      <w:lvlJc w:val="left"/>
      <w:pPr>
        <w:ind w:left="720" w:hanging="480"/>
      </w:pPr>
    </w:lvl>
    <w:lvl w:ilvl="1" w:tplc="004CD73E">
      <w:start w:val="1"/>
      <w:numFmt w:val="bullet"/>
      <w:lvlText w:val=" "/>
      <w:lvlJc w:val="left"/>
      <w:pPr>
        <w:ind w:left="1440" w:hanging="480"/>
      </w:pPr>
    </w:lvl>
    <w:lvl w:ilvl="2" w:tplc="EAFC662A">
      <w:start w:val="1"/>
      <w:numFmt w:val="bullet"/>
      <w:lvlText w:val=" "/>
      <w:lvlJc w:val="left"/>
      <w:pPr>
        <w:ind w:left="2160" w:hanging="480"/>
      </w:pPr>
    </w:lvl>
    <w:lvl w:ilvl="3" w:tplc="C7EE94B0">
      <w:start w:val="1"/>
      <w:numFmt w:val="bullet"/>
      <w:lvlText w:val=" "/>
      <w:lvlJc w:val="left"/>
      <w:pPr>
        <w:ind w:left="2880" w:hanging="480"/>
      </w:pPr>
    </w:lvl>
    <w:lvl w:ilvl="4" w:tplc="ABCE8C94">
      <w:start w:val="1"/>
      <w:numFmt w:val="bullet"/>
      <w:lvlText w:val=" "/>
      <w:lvlJc w:val="left"/>
      <w:pPr>
        <w:ind w:left="3600" w:hanging="480"/>
      </w:pPr>
    </w:lvl>
    <w:lvl w:ilvl="5" w:tplc="81368106">
      <w:start w:val="1"/>
      <w:numFmt w:val="bullet"/>
      <w:lvlText w:val=" "/>
      <w:lvlJc w:val="left"/>
      <w:pPr>
        <w:ind w:left="4320" w:hanging="480"/>
      </w:pPr>
    </w:lvl>
    <w:lvl w:ilvl="6" w:tplc="2EB88F78">
      <w:start w:val="1"/>
      <w:numFmt w:val="bullet"/>
      <w:lvlText w:val=" "/>
      <w:lvlJc w:val="left"/>
      <w:pPr>
        <w:ind w:left="5040" w:hanging="480"/>
      </w:pPr>
    </w:lvl>
    <w:lvl w:ilvl="7" w:tplc="92A2E980">
      <w:start w:val="1"/>
      <w:numFmt w:val="bullet"/>
      <w:lvlText w:val=" "/>
      <w:lvlJc w:val="left"/>
      <w:pPr>
        <w:ind w:left="5760" w:hanging="480"/>
      </w:pPr>
    </w:lvl>
    <w:lvl w:ilvl="8" w:tplc="51B4CF30">
      <w:start w:val="1"/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1592313B"/>
    <w:multiLevelType w:val="multilevel"/>
    <w:tmpl w:val="9E62A5C8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52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3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6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76" w:hanging="2160"/>
      </w:pPr>
      <w:rPr>
        <w:rFonts w:hint="default"/>
      </w:rPr>
    </w:lvl>
  </w:abstractNum>
  <w:abstractNum w:abstractNumId="4" w15:restartNumberingAfterBreak="0">
    <w:nsid w:val="194F235E"/>
    <w:multiLevelType w:val="multilevel"/>
    <w:tmpl w:val="FDA09BE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5" w15:restartNumberingAfterBreak="0">
    <w:nsid w:val="24AC0A24"/>
    <w:multiLevelType w:val="multilevel"/>
    <w:tmpl w:val="338005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80" w:hanging="42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color w:val="auto"/>
      </w:rPr>
    </w:lvl>
  </w:abstractNum>
  <w:abstractNum w:abstractNumId="6" w15:restartNumberingAfterBreak="0">
    <w:nsid w:val="24BF5A45"/>
    <w:multiLevelType w:val="hybridMultilevel"/>
    <w:tmpl w:val="CF0A3838"/>
    <w:lvl w:ilvl="0" w:tplc="F33A7CDE">
      <w:start w:val="1"/>
      <w:numFmt w:val="bullet"/>
      <w:lvlText w:val=""/>
      <w:lvlJc w:val="left"/>
      <w:pPr>
        <w:ind w:left="1069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2F6F7CB5"/>
    <w:multiLevelType w:val="hybridMultilevel"/>
    <w:tmpl w:val="2DA2FD90"/>
    <w:lvl w:ilvl="0" w:tplc="E6E6CC2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4154FED"/>
    <w:multiLevelType w:val="multilevel"/>
    <w:tmpl w:val="E5A465F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9" w15:restartNumberingAfterBreak="0">
    <w:nsid w:val="52B7079B"/>
    <w:multiLevelType w:val="multilevel"/>
    <w:tmpl w:val="080AC854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52" w:hanging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4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3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6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76" w:hanging="2160"/>
      </w:pPr>
      <w:rPr>
        <w:rFonts w:hint="default"/>
      </w:rPr>
    </w:lvl>
  </w:abstractNum>
  <w:abstractNum w:abstractNumId="10" w15:restartNumberingAfterBreak="0">
    <w:nsid w:val="5BE111D5"/>
    <w:multiLevelType w:val="hybridMultilevel"/>
    <w:tmpl w:val="A45CF092"/>
    <w:lvl w:ilvl="0" w:tplc="9C4206D0">
      <w:start w:val="1"/>
      <w:numFmt w:val="decimal"/>
      <w:lvlText w:val="%1."/>
      <w:lvlJc w:val="left"/>
      <w:pPr>
        <w:ind w:left="720" w:hanging="480"/>
      </w:pPr>
    </w:lvl>
    <w:lvl w:ilvl="1" w:tplc="CE006182">
      <w:start w:val="1"/>
      <w:numFmt w:val="decimal"/>
      <w:lvlText w:val="%2."/>
      <w:lvlJc w:val="left"/>
      <w:pPr>
        <w:ind w:left="1440" w:hanging="480"/>
      </w:pPr>
    </w:lvl>
    <w:lvl w:ilvl="2" w:tplc="42B693A8">
      <w:start w:val="1"/>
      <w:numFmt w:val="decimal"/>
      <w:lvlText w:val="%3."/>
      <w:lvlJc w:val="left"/>
      <w:pPr>
        <w:ind w:left="2160" w:hanging="480"/>
      </w:pPr>
    </w:lvl>
    <w:lvl w:ilvl="3" w:tplc="31B68168">
      <w:start w:val="1"/>
      <w:numFmt w:val="decimal"/>
      <w:lvlText w:val="%4."/>
      <w:lvlJc w:val="left"/>
      <w:pPr>
        <w:ind w:left="2880" w:hanging="480"/>
      </w:pPr>
    </w:lvl>
    <w:lvl w:ilvl="4" w:tplc="E0B8AF12">
      <w:start w:val="1"/>
      <w:numFmt w:val="decimal"/>
      <w:lvlText w:val="%5."/>
      <w:lvlJc w:val="left"/>
      <w:pPr>
        <w:ind w:left="3600" w:hanging="480"/>
      </w:pPr>
    </w:lvl>
    <w:lvl w:ilvl="5" w:tplc="DDFEDD16">
      <w:start w:val="1"/>
      <w:numFmt w:val="decimal"/>
      <w:lvlText w:val="%6."/>
      <w:lvlJc w:val="left"/>
      <w:pPr>
        <w:ind w:left="4320" w:hanging="480"/>
      </w:pPr>
    </w:lvl>
    <w:lvl w:ilvl="6" w:tplc="2F9003FE">
      <w:start w:val="1"/>
      <w:numFmt w:val="decimal"/>
      <w:lvlText w:val="%7."/>
      <w:lvlJc w:val="left"/>
      <w:pPr>
        <w:ind w:left="5040" w:hanging="480"/>
      </w:pPr>
    </w:lvl>
    <w:lvl w:ilvl="7" w:tplc="A5E8395A">
      <w:start w:val="1"/>
      <w:numFmt w:val="decimal"/>
      <w:lvlText w:val="%8."/>
      <w:lvlJc w:val="left"/>
      <w:pPr>
        <w:ind w:left="5760" w:hanging="480"/>
      </w:pPr>
    </w:lvl>
    <w:lvl w:ilvl="8" w:tplc="8222F5EA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E0E0AFF"/>
    <w:multiLevelType w:val="hybridMultilevel"/>
    <w:tmpl w:val="53AC7F7A"/>
    <w:lvl w:ilvl="0" w:tplc="9F2AAB34">
      <w:start w:val="12"/>
      <w:numFmt w:val="bullet"/>
      <w:lvlText w:val=""/>
      <w:lvlJc w:val="left"/>
      <w:pPr>
        <w:ind w:left="1068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69DF582E"/>
    <w:multiLevelType w:val="hybridMultilevel"/>
    <w:tmpl w:val="0419001D"/>
    <w:lvl w:ilvl="0" w:tplc="6BB8E716">
      <w:start w:val="1"/>
      <w:numFmt w:val="decimal"/>
      <w:lvlText w:val="%1)"/>
      <w:lvlJc w:val="left"/>
      <w:pPr>
        <w:ind w:left="360" w:hanging="360"/>
      </w:pPr>
    </w:lvl>
    <w:lvl w:ilvl="1" w:tplc="B3A8DF9A">
      <w:start w:val="1"/>
      <w:numFmt w:val="lowerLetter"/>
      <w:lvlText w:val="%2)"/>
      <w:lvlJc w:val="left"/>
      <w:pPr>
        <w:ind w:left="720" w:hanging="360"/>
      </w:pPr>
    </w:lvl>
    <w:lvl w:ilvl="2" w:tplc="B8EA9B70">
      <w:start w:val="1"/>
      <w:numFmt w:val="lowerRoman"/>
      <w:lvlText w:val="%3)"/>
      <w:lvlJc w:val="left"/>
      <w:pPr>
        <w:ind w:left="1080" w:hanging="360"/>
      </w:pPr>
    </w:lvl>
    <w:lvl w:ilvl="3" w:tplc="A40857C8">
      <w:start w:val="1"/>
      <w:numFmt w:val="decimal"/>
      <w:lvlText w:val="(%4)"/>
      <w:lvlJc w:val="left"/>
      <w:pPr>
        <w:ind w:left="1440" w:hanging="360"/>
      </w:pPr>
    </w:lvl>
    <w:lvl w:ilvl="4" w:tplc="1160E598">
      <w:start w:val="1"/>
      <w:numFmt w:val="lowerLetter"/>
      <w:lvlText w:val="(%5)"/>
      <w:lvlJc w:val="left"/>
      <w:pPr>
        <w:ind w:left="1800" w:hanging="360"/>
      </w:pPr>
    </w:lvl>
    <w:lvl w:ilvl="5" w:tplc="80FA852C">
      <w:start w:val="1"/>
      <w:numFmt w:val="lowerRoman"/>
      <w:lvlText w:val="(%6)"/>
      <w:lvlJc w:val="left"/>
      <w:pPr>
        <w:ind w:left="2160" w:hanging="360"/>
      </w:pPr>
    </w:lvl>
    <w:lvl w:ilvl="6" w:tplc="5688FD94">
      <w:start w:val="1"/>
      <w:numFmt w:val="decimal"/>
      <w:lvlText w:val="%7."/>
      <w:lvlJc w:val="left"/>
      <w:pPr>
        <w:ind w:left="2520" w:hanging="360"/>
      </w:pPr>
    </w:lvl>
    <w:lvl w:ilvl="7" w:tplc="E24636C6">
      <w:start w:val="1"/>
      <w:numFmt w:val="lowerLetter"/>
      <w:lvlText w:val="%8."/>
      <w:lvlJc w:val="left"/>
      <w:pPr>
        <w:ind w:left="2880" w:hanging="360"/>
      </w:pPr>
    </w:lvl>
    <w:lvl w:ilvl="8" w:tplc="B4A6CAB0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</w:num>
  <w:num w:numId="5">
    <w:abstractNumId w:val="2"/>
  </w:num>
  <w:num w:numId="6">
    <w:abstractNumId w:val="8"/>
  </w:num>
  <w:num w:numId="7">
    <w:abstractNumId w:val="12"/>
  </w:num>
  <w:num w:numId="8">
    <w:abstractNumId w:val="4"/>
  </w:num>
  <w:num w:numId="9">
    <w:abstractNumId w:val="11"/>
  </w:num>
  <w:num w:numId="10">
    <w:abstractNumId w:val="3"/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02A"/>
    <w:rsid w:val="00077B18"/>
    <w:rsid w:val="00092A28"/>
    <w:rsid w:val="000F2EEB"/>
    <w:rsid w:val="000F3EB0"/>
    <w:rsid w:val="00112AAC"/>
    <w:rsid w:val="00133F0B"/>
    <w:rsid w:val="00134343"/>
    <w:rsid w:val="0013649E"/>
    <w:rsid w:val="0016374C"/>
    <w:rsid w:val="0016542B"/>
    <w:rsid w:val="00181E31"/>
    <w:rsid w:val="001B0E66"/>
    <w:rsid w:val="001D4F48"/>
    <w:rsid w:val="001F5D0D"/>
    <w:rsid w:val="00236ADD"/>
    <w:rsid w:val="0024741E"/>
    <w:rsid w:val="002475ED"/>
    <w:rsid w:val="00323184"/>
    <w:rsid w:val="00341564"/>
    <w:rsid w:val="00353A9D"/>
    <w:rsid w:val="003A5F80"/>
    <w:rsid w:val="003B2FB8"/>
    <w:rsid w:val="003C5712"/>
    <w:rsid w:val="003E2ADB"/>
    <w:rsid w:val="003E7CC8"/>
    <w:rsid w:val="00417C44"/>
    <w:rsid w:val="00454A6E"/>
    <w:rsid w:val="00471A3C"/>
    <w:rsid w:val="004B1D58"/>
    <w:rsid w:val="004D2915"/>
    <w:rsid w:val="00541869"/>
    <w:rsid w:val="0060377B"/>
    <w:rsid w:val="00613EAE"/>
    <w:rsid w:val="00626DFC"/>
    <w:rsid w:val="00707EE6"/>
    <w:rsid w:val="0075702A"/>
    <w:rsid w:val="0080389D"/>
    <w:rsid w:val="008D5341"/>
    <w:rsid w:val="008E66E8"/>
    <w:rsid w:val="00930A7E"/>
    <w:rsid w:val="009644DD"/>
    <w:rsid w:val="0096656C"/>
    <w:rsid w:val="00970A48"/>
    <w:rsid w:val="009A7585"/>
    <w:rsid w:val="009C1B8C"/>
    <w:rsid w:val="00A2096B"/>
    <w:rsid w:val="00A9015B"/>
    <w:rsid w:val="00AE5F30"/>
    <w:rsid w:val="00AF285E"/>
    <w:rsid w:val="00B55375"/>
    <w:rsid w:val="00B5730D"/>
    <w:rsid w:val="00B939DA"/>
    <w:rsid w:val="00BA3F34"/>
    <w:rsid w:val="00BA6159"/>
    <w:rsid w:val="00C0543E"/>
    <w:rsid w:val="00C06A35"/>
    <w:rsid w:val="00D0363B"/>
    <w:rsid w:val="00DA2262"/>
    <w:rsid w:val="00DB6570"/>
    <w:rsid w:val="00DD0C9E"/>
    <w:rsid w:val="00DD3978"/>
    <w:rsid w:val="00E55E3D"/>
    <w:rsid w:val="00E60EC8"/>
    <w:rsid w:val="00ED0C17"/>
    <w:rsid w:val="00ED39A0"/>
    <w:rsid w:val="00EF1AF9"/>
    <w:rsid w:val="00F0599C"/>
    <w:rsid w:val="00F203D1"/>
    <w:rsid w:val="00F23581"/>
    <w:rsid w:val="00F3383C"/>
    <w:rsid w:val="00F35539"/>
    <w:rsid w:val="00F6608B"/>
    <w:rsid w:val="00F81522"/>
    <w:rsid w:val="00FA6DB3"/>
    <w:rsid w:val="00FF0BD5"/>
    <w:rsid w:val="00FF5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9B01B"/>
  <w15:chartTrackingRefBased/>
  <w15:docId w15:val="{F17A5C1B-0020-4C1D-9F9D-1100406F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712"/>
  </w:style>
  <w:style w:type="paragraph" w:styleId="Heading1">
    <w:name w:val="heading 1"/>
    <w:basedOn w:val="Normal"/>
    <w:next w:val="BodyText"/>
    <w:link w:val="Heading1Char"/>
    <w:uiPriority w:val="9"/>
    <w:qFormat/>
    <w:rsid w:val="00C0543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7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1D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054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543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C0543E"/>
    <w:rPr>
      <w:color w:val="4472C4" w:themeColor="accent1"/>
    </w:rPr>
  </w:style>
  <w:style w:type="paragraph" w:styleId="BodyText">
    <w:name w:val="Body Text"/>
    <w:basedOn w:val="Normal"/>
    <w:link w:val="BodyTextChar"/>
    <w:unhideWhenUsed/>
    <w:qFormat/>
    <w:rsid w:val="00C0543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0543E"/>
  </w:style>
  <w:style w:type="paragraph" w:customStyle="1" w:styleId="FirstParagraph">
    <w:name w:val="First Paragraph"/>
    <w:basedOn w:val="BodyText"/>
    <w:next w:val="BodyText"/>
    <w:qFormat/>
    <w:rsid w:val="00DA226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A2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FootnoteTextChar">
    <w:name w:val="Footnote Text Char"/>
    <w:link w:val="FootnoteText"/>
    <w:uiPriority w:val="99"/>
    <w:rsid w:val="00DA2262"/>
    <w:rPr>
      <w:sz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DA2262"/>
    <w:pPr>
      <w:spacing w:after="200" w:line="240" w:lineRule="auto"/>
    </w:pPr>
    <w:rPr>
      <w:sz w:val="18"/>
    </w:rPr>
  </w:style>
  <w:style w:type="character" w:customStyle="1" w:styleId="FootnoteTextChar1">
    <w:name w:val="Footnote Text Char1"/>
    <w:basedOn w:val="DefaultParagraphFont"/>
    <w:uiPriority w:val="99"/>
    <w:semiHidden/>
    <w:rsid w:val="00DA2262"/>
    <w:rPr>
      <w:sz w:val="20"/>
      <w:szCs w:val="20"/>
    </w:rPr>
  </w:style>
  <w:style w:type="character" w:styleId="FootnoteReference">
    <w:name w:val="footnote reference"/>
    <w:basedOn w:val="DefaultParagraphFont"/>
    <w:rsid w:val="00DA226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262"/>
  </w:style>
  <w:style w:type="paragraph" w:styleId="Footer">
    <w:name w:val="footer"/>
    <w:basedOn w:val="Normal"/>
    <w:link w:val="Foot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262"/>
  </w:style>
  <w:style w:type="character" w:customStyle="1" w:styleId="Heading3Char">
    <w:name w:val="Heading 3 Char"/>
    <w:basedOn w:val="DefaultParagraphFont"/>
    <w:link w:val="Heading3"/>
    <w:uiPriority w:val="9"/>
    <w:rsid w:val="00077B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077B1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81E3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181E3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181E3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1E31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B1D5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2475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hyperlink" Target="https://www.stats.ox.ac.uk/~snijders/siena/RSiena_Manual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wmf"/><Relationship Id="rId29" Type="http://schemas.openxmlformats.org/officeDocument/2006/relationships/oleObject" Target="embeddings/oleObject1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hyperlink" Target="https://www.stats.ox.ac.uk/~snijders/siena/Siena_algorithms.pdf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10" Type="http://schemas.openxmlformats.org/officeDocument/2006/relationships/image" Target="media/image2.png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BC511-BE8D-4A62-ADED-0CADA235D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</TotalTime>
  <Pages>16</Pages>
  <Words>4034</Words>
  <Characters>22997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dc:description/>
  <cp:lastModifiedBy>Сергей</cp:lastModifiedBy>
  <cp:revision>13</cp:revision>
  <dcterms:created xsi:type="dcterms:W3CDTF">2024-05-11T18:28:00Z</dcterms:created>
  <dcterms:modified xsi:type="dcterms:W3CDTF">2024-05-14T15:18:00Z</dcterms:modified>
</cp:coreProperties>
</file>